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1C7E51" w:rsidRPr="00956799" w14:paraId="188F5985" w14:textId="77777777" w:rsidTr="00101671">
        <w:trPr>
          <w:trHeight w:val="440"/>
        </w:trPr>
        <w:tc>
          <w:tcPr>
            <w:tcW w:w="10279" w:type="dxa"/>
          </w:tcPr>
          <w:p w14:paraId="4DA6F199" w14:textId="124C5097" w:rsidR="00853EEF" w:rsidRPr="00F947B6" w:rsidRDefault="00956799" w:rsidP="00101671">
            <w:pPr>
              <w:pStyle w:val="Textkrper2"/>
              <w:spacing w:before="120" w:line="276" w:lineRule="auto"/>
              <w:ind w:right="32"/>
              <w:jc w:val="left"/>
              <w:rPr>
                <w:sz w:val="32"/>
                <w:szCs w:val="32"/>
              </w:rPr>
            </w:pPr>
            <w:bookmarkStart w:id="0" w:name="_Toc47421189"/>
            <w:bookmarkStart w:id="1" w:name="_Toc48118069"/>
            <w:bookmarkStart w:id="2" w:name="_Toc83726675"/>
            <w:bookmarkStart w:id="3" w:name="_Toc84160803"/>
            <w:bookmarkStart w:id="4" w:name="_Toc144089326"/>
            <w:r w:rsidRPr="00F947B6">
              <w:rPr>
                <w:sz w:val="32"/>
                <w:szCs w:val="32"/>
              </w:rPr>
              <w:t>I</w:t>
            </w:r>
            <w:r w:rsidR="00612BBD" w:rsidRPr="00F947B6">
              <w:rPr>
                <w:sz w:val="32"/>
                <w:szCs w:val="32"/>
              </w:rPr>
              <w:t>NTERNSHIP OPPORTUNITY</w:t>
            </w:r>
          </w:p>
        </w:tc>
      </w:tr>
    </w:tbl>
    <w:p w14:paraId="2973FBEC" w14:textId="77777777" w:rsidR="00F947B6" w:rsidRPr="003C2957" w:rsidRDefault="00F947B6" w:rsidP="00F947B6">
      <w:pPr>
        <w:pStyle w:val="berschrift3"/>
        <w:spacing w:before="120" w:line="288" w:lineRule="auto"/>
        <w:jc w:val="both"/>
        <w:rPr>
          <w:rFonts w:ascii="Arial" w:eastAsia="Calibri" w:hAnsi="Arial" w:cs="Arial"/>
          <w:b w:val="0"/>
          <w:bCs w:val="0"/>
          <w:color w:val="000000"/>
          <w:sz w:val="20"/>
          <w:szCs w:val="20"/>
          <w:lang w:val="en-US"/>
        </w:rPr>
      </w:pPr>
      <w:r w:rsidRPr="003C2957">
        <w:rPr>
          <w:rFonts w:ascii="Arial" w:eastAsia="Calibri" w:hAnsi="Arial" w:cs="Arial"/>
          <w:b w:val="0"/>
          <w:bCs w:val="0"/>
          <w:color w:val="000000"/>
          <w:sz w:val="20"/>
          <w:szCs w:val="20"/>
          <w:lang w:val="en-US"/>
        </w:rPr>
        <w:t xml:space="preserve">On behalf of the German Federal Ministry for Economic Cooperation and Development (BMZ), </w:t>
      </w:r>
      <w:r>
        <w:rPr>
          <w:rFonts w:ascii="Arial" w:eastAsia="Calibri" w:hAnsi="Arial" w:cs="Arial"/>
          <w:b w:val="0"/>
          <w:bCs w:val="0"/>
          <w:color w:val="000000"/>
          <w:sz w:val="20"/>
          <w:szCs w:val="20"/>
          <w:lang w:val="en-US"/>
        </w:rPr>
        <w:t xml:space="preserve">the </w:t>
      </w:r>
      <w:r w:rsidRPr="00B53136">
        <w:rPr>
          <w:rFonts w:ascii="Arial" w:eastAsia="Calibri" w:hAnsi="Arial" w:cs="Arial"/>
          <w:b w:val="0"/>
          <w:bCs w:val="0"/>
          <w:color w:val="000000"/>
          <w:sz w:val="20"/>
          <w:szCs w:val="20"/>
        </w:rPr>
        <w:t>German Federal Ministry for Economic Affairs and Energy (BMWE)</w:t>
      </w:r>
      <w:r>
        <w:rPr>
          <w:rFonts w:ascii="Arial" w:eastAsia="Calibri" w:hAnsi="Arial" w:cs="Arial"/>
          <w:b w:val="0"/>
          <w:bCs w:val="0"/>
          <w:color w:val="000000"/>
          <w:sz w:val="20"/>
          <w:szCs w:val="20"/>
          <w:lang w:val="en-US"/>
        </w:rPr>
        <w:t xml:space="preserve"> </w:t>
      </w:r>
      <w:r w:rsidRPr="003C2957">
        <w:rPr>
          <w:rFonts w:ascii="Arial" w:eastAsia="Calibri" w:hAnsi="Arial" w:cs="Arial"/>
          <w:b w:val="0"/>
          <w:bCs w:val="0"/>
          <w:color w:val="000000"/>
          <w:sz w:val="20"/>
          <w:szCs w:val="20"/>
          <w:lang w:val="en-US"/>
        </w:rPr>
        <w:t xml:space="preserve">and the European Union, GIZ is working with Viet Nam to achieve environmental, climate-neutral and inclusive development (just transition). Through this, it supports the protection of global public goods such as a clean environment and intact climate. Its priority areas are: 1) Climate change and the environment 2), Energy transition 3) Green economy and vocational education and training. For further information please visit our website: </w:t>
      </w:r>
      <w:hyperlink r:id="rId10" w:tgtFrame="_blank" w:tooltip="http://www.giz.de/viet-nam" w:history="1">
        <w:r w:rsidRPr="00A17A28">
          <w:rPr>
            <w:rStyle w:val="Hyperlink"/>
            <w:rFonts w:ascii="Arial" w:eastAsia="Calibri" w:hAnsi="Arial" w:cs="Arial"/>
            <w:b w:val="0"/>
            <w:bCs w:val="0"/>
            <w:sz w:val="20"/>
            <w:szCs w:val="20"/>
          </w:rPr>
          <w:t>www.giz.de/viet-nam</w:t>
        </w:r>
      </w:hyperlink>
      <w:r w:rsidRPr="00A17A28">
        <w:rPr>
          <w:rFonts w:ascii="Arial" w:eastAsia="Calibri" w:hAnsi="Arial" w:cs="Arial"/>
          <w:b w:val="0"/>
          <w:bCs w:val="0"/>
          <w:color w:val="4F81BD" w:themeColor="accent1"/>
          <w:sz w:val="20"/>
          <w:szCs w:val="20"/>
        </w:rPr>
        <w:t>.  </w:t>
      </w:r>
    </w:p>
    <w:p w14:paraId="1168F547" w14:textId="2BD26462" w:rsidR="00E951B0" w:rsidRPr="00956799" w:rsidRDefault="19D61F2B" w:rsidP="08C5221C">
      <w:pPr>
        <w:pStyle w:val="Default"/>
        <w:spacing w:before="120" w:line="276" w:lineRule="auto"/>
        <w:ind w:right="32"/>
        <w:jc w:val="both"/>
        <w:rPr>
          <w:sz w:val="20"/>
          <w:szCs w:val="20"/>
          <w:lang w:val="vi-VN"/>
        </w:rPr>
      </w:pPr>
      <w:r w:rsidRPr="08C5221C">
        <w:rPr>
          <w:sz w:val="20"/>
          <w:szCs w:val="20"/>
          <w:lang w:val="vi-VN"/>
        </w:rPr>
        <w:t>To support Vietnamese Government in achieving these targets, GIZ Energy Support Programme (ESP) is working in various action areas to develop renewable energy and energy efficiency markets. ESP cooperates closely with the Ministry of Industry and Trade (MOIT) and other key public and private actors to advance Viet Nam’s ambitious energy transition. Our work spans policy advice, capacity building, and market development in critical areas such as solar and wind energy, energy transition, energy storage, green hydrogen, balcony power system, green finance, coal phase-out, and smart grid development.</w:t>
      </w:r>
    </w:p>
    <w:p w14:paraId="4770B519" w14:textId="0C3E1ABA" w:rsidR="005D0909" w:rsidRPr="00101671" w:rsidRDefault="000B03FA" w:rsidP="0BB50C84">
      <w:pPr>
        <w:pStyle w:val="Default"/>
        <w:spacing w:before="120" w:line="276" w:lineRule="auto"/>
        <w:ind w:right="32"/>
        <w:rPr>
          <w:sz w:val="20"/>
          <w:szCs w:val="20"/>
          <w:lang w:val="vi-VN"/>
        </w:rPr>
      </w:pPr>
      <w:r w:rsidRPr="0BB50C84">
        <w:rPr>
          <w:sz w:val="20"/>
          <w:szCs w:val="20"/>
          <w:lang w:val="vi-VN"/>
        </w:rPr>
        <w:t>GIZ Energy Support Programme</w:t>
      </w:r>
      <w:r w:rsidR="00C42321" w:rsidRPr="0BB50C84">
        <w:rPr>
          <w:sz w:val="20"/>
          <w:szCs w:val="20"/>
          <w:lang w:val="vi-VN"/>
        </w:rPr>
        <w:t xml:space="preserve"> in Hanoi is offering </w:t>
      </w:r>
      <w:r w:rsidR="00677A5B" w:rsidRPr="0BB50C84">
        <w:rPr>
          <w:sz w:val="20"/>
          <w:szCs w:val="20"/>
          <w:lang w:val="vi-VN"/>
        </w:rPr>
        <w:t xml:space="preserve">an </w:t>
      </w:r>
      <w:r w:rsidR="00C42321" w:rsidRPr="0BB50C84">
        <w:rPr>
          <w:sz w:val="20"/>
          <w:szCs w:val="20"/>
          <w:lang w:val="vi-VN"/>
        </w:rPr>
        <w:t xml:space="preserve">internship </w:t>
      </w:r>
      <w:r w:rsidR="003E2E48" w:rsidRPr="0BB50C84">
        <w:rPr>
          <w:sz w:val="20"/>
          <w:szCs w:val="20"/>
          <w:lang w:val="vi-VN"/>
        </w:rPr>
        <w:t>opportunit</w:t>
      </w:r>
      <w:r w:rsidR="00677A5B" w:rsidRPr="0BB50C84">
        <w:rPr>
          <w:sz w:val="20"/>
          <w:szCs w:val="20"/>
          <w:lang w:val="vi-VN"/>
        </w:rPr>
        <w:t>y</w:t>
      </w:r>
      <w:r w:rsidR="003E2E48" w:rsidRPr="0BB50C84">
        <w:rPr>
          <w:sz w:val="20"/>
          <w:szCs w:val="20"/>
          <w:lang w:val="vi-VN"/>
        </w:rPr>
        <w:t xml:space="preserve"> with details below:</w:t>
      </w:r>
    </w:p>
    <w:p w14:paraId="51F1BA89" w14:textId="77777777" w:rsidR="00F947B6" w:rsidRPr="00D03AF3" w:rsidRDefault="180E2413" w:rsidP="009D73A9">
      <w:pPr>
        <w:spacing w:before="240" w:line="276" w:lineRule="auto"/>
        <w:ind w:left="360" w:right="32"/>
        <w:jc w:val="center"/>
        <w:rPr>
          <w:rFonts w:ascii="Arial" w:hAnsi="Arial" w:cs="Arial"/>
          <w:b/>
          <w:bCs/>
          <w:sz w:val="28"/>
          <w:szCs w:val="28"/>
          <w:lang w:val="en-US"/>
        </w:rPr>
      </w:pPr>
      <w:r w:rsidRPr="00D03AF3">
        <w:rPr>
          <w:rFonts w:ascii="Arial" w:hAnsi="Arial" w:cs="Arial"/>
          <w:b/>
          <w:bCs/>
          <w:sz w:val="28"/>
          <w:szCs w:val="28"/>
          <w:lang w:val="en-US"/>
        </w:rPr>
        <w:t>National Intern</w:t>
      </w:r>
      <w:r w:rsidR="006A1067" w:rsidRPr="00D03AF3">
        <w:rPr>
          <w:rFonts w:ascii="Arial" w:hAnsi="Arial" w:cs="Arial"/>
          <w:b/>
          <w:bCs/>
          <w:sz w:val="28"/>
          <w:szCs w:val="28"/>
          <w:lang w:val="en-US"/>
        </w:rPr>
        <w:t xml:space="preserve"> </w:t>
      </w:r>
    </w:p>
    <w:p w14:paraId="77196DF5" w14:textId="7F86144D" w:rsidR="009D73A9" w:rsidRDefault="00F947B6" w:rsidP="009D73A9">
      <w:pPr>
        <w:spacing w:before="240" w:line="276" w:lineRule="auto"/>
        <w:ind w:left="360" w:right="32"/>
        <w:jc w:val="center"/>
        <w:rPr>
          <w:rFonts w:ascii="Arial" w:hAnsi="Arial" w:cs="Arial"/>
          <w:sz w:val="20"/>
          <w:szCs w:val="20"/>
          <w:lang w:val="en-US"/>
        </w:rPr>
      </w:pPr>
      <w:r>
        <w:rPr>
          <w:rFonts w:ascii="Arial" w:hAnsi="Arial" w:cs="Arial"/>
          <w:sz w:val="20"/>
          <w:szCs w:val="20"/>
          <w:lang w:val="en-US"/>
        </w:rPr>
        <w:t>Office l</w:t>
      </w:r>
      <w:r w:rsidR="00F75B91" w:rsidRPr="00956799">
        <w:rPr>
          <w:rFonts w:ascii="Arial" w:hAnsi="Arial" w:cs="Arial"/>
          <w:sz w:val="20"/>
          <w:szCs w:val="20"/>
          <w:lang w:val="en-US"/>
        </w:rPr>
        <w:t xml:space="preserve">ocation: </w:t>
      </w:r>
      <w:r w:rsidR="003B78C0" w:rsidRPr="00956799">
        <w:rPr>
          <w:rFonts w:ascii="Arial" w:hAnsi="Arial" w:cs="Arial"/>
          <w:sz w:val="20"/>
          <w:szCs w:val="20"/>
          <w:lang w:val="en-US"/>
        </w:rPr>
        <w:t>4</w:t>
      </w:r>
      <w:r w:rsidR="003B78C0" w:rsidRPr="00956799">
        <w:rPr>
          <w:rFonts w:ascii="Arial" w:hAnsi="Arial" w:cs="Arial"/>
          <w:sz w:val="20"/>
          <w:szCs w:val="20"/>
          <w:vertAlign w:val="superscript"/>
          <w:lang w:val="en-US"/>
        </w:rPr>
        <w:t>th</w:t>
      </w:r>
      <w:r w:rsidR="003B78C0" w:rsidRPr="00956799">
        <w:rPr>
          <w:rFonts w:ascii="Arial" w:hAnsi="Arial" w:cs="Arial"/>
          <w:sz w:val="20"/>
          <w:szCs w:val="20"/>
          <w:lang w:val="en-US"/>
        </w:rPr>
        <w:t>, Un</w:t>
      </w:r>
      <w:r w:rsidR="00677A5B">
        <w:rPr>
          <w:rFonts w:ascii="Arial" w:hAnsi="Arial" w:cs="Arial"/>
          <w:sz w:val="20"/>
          <w:szCs w:val="20"/>
          <w:lang w:val="en-US"/>
        </w:rPr>
        <w:t>it 041 - 042</w:t>
      </w:r>
      <w:r w:rsidR="003B78C0" w:rsidRPr="00956799">
        <w:rPr>
          <w:rFonts w:ascii="Arial" w:hAnsi="Arial" w:cs="Arial"/>
          <w:sz w:val="20"/>
          <w:szCs w:val="20"/>
          <w:lang w:val="en-US"/>
        </w:rPr>
        <w:t>,</w:t>
      </w:r>
      <w:r w:rsidR="00182919" w:rsidRPr="00956799">
        <w:rPr>
          <w:rFonts w:ascii="Arial" w:hAnsi="Arial" w:cs="Arial"/>
          <w:sz w:val="20"/>
          <w:szCs w:val="20"/>
          <w:lang w:val="en-US"/>
        </w:rPr>
        <w:t xml:space="preserve"> Coco Building, 14 Thuy Khe, Tay Ho, Hanoi</w:t>
      </w:r>
      <w:r w:rsidR="00677A5B">
        <w:rPr>
          <w:rFonts w:ascii="Arial" w:hAnsi="Arial" w:cs="Arial"/>
          <w:sz w:val="20"/>
          <w:szCs w:val="20"/>
          <w:lang w:val="en-US"/>
        </w:rPr>
        <w:t>.</w:t>
      </w:r>
    </w:p>
    <w:p w14:paraId="5FB73266" w14:textId="1587D0DD" w:rsidR="00EC0811" w:rsidRPr="00101671" w:rsidRDefault="385C700E" w:rsidP="009D73A9">
      <w:pPr>
        <w:spacing w:line="276" w:lineRule="auto"/>
        <w:ind w:left="360" w:right="32"/>
        <w:jc w:val="center"/>
        <w:rPr>
          <w:rFonts w:ascii="Arial" w:hAnsi="Arial" w:cs="Arial"/>
          <w:sz w:val="20"/>
          <w:szCs w:val="20"/>
          <w:lang w:val="en-US"/>
        </w:rPr>
      </w:pPr>
      <w:r w:rsidRPr="00956799">
        <w:rPr>
          <w:rFonts w:ascii="Arial" w:hAnsi="Arial" w:cs="Arial"/>
          <w:sz w:val="20"/>
          <w:szCs w:val="20"/>
        </w:rPr>
        <w:t>Duration:</w:t>
      </w:r>
      <w:r w:rsidR="0D076383" w:rsidRPr="00956799">
        <w:rPr>
          <w:rFonts w:ascii="Arial" w:hAnsi="Arial" w:cs="Arial"/>
          <w:sz w:val="20"/>
          <w:szCs w:val="20"/>
          <w:lang w:val="en-US"/>
        </w:rPr>
        <w:t xml:space="preserve"> </w:t>
      </w:r>
      <w:r w:rsidR="3B0D5113" w:rsidRPr="00956799">
        <w:rPr>
          <w:rFonts w:ascii="Arial" w:hAnsi="Arial" w:cs="Arial"/>
          <w:sz w:val="20"/>
          <w:szCs w:val="20"/>
          <w:lang w:val="en-US"/>
        </w:rPr>
        <w:t>6</w:t>
      </w:r>
      <w:r w:rsidRPr="00956799">
        <w:rPr>
          <w:rFonts w:ascii="Arial" w:hAnsi="Arial" w:cs="Arial"/>
          <w:sz w:val="20"/>
          <w:szCs w:val="20"/>
        </w:rPr>
        <w:t xml:space="preserve"> months, </w:t>
      </w:r>
      <w:r w:rsidR="3B0D5113" w:rsidRPr="00956799">
        <w:rPr>
          <w:rFonts w:ascii="Arial" w:hAnsi="Arial" w:cs="Arial"/>
          <w:sz w:val="20"/>
          <w:szCs w:val="20"/>
          <w:lang w:val="en-US"/>
        </w:rPr>
        <w:t xml:space="preserve">starting </w:t>
      </w:r>
      <w:r w:rsidR="00F947B6">
        <w:rPr>
          <w:rFonts w:ascii="Arial" w:hAnsi="Arial" w:cs="Arial"/>
          <w:sz w:val="20"/>
          <w:szCs w:val="20"/>
          <w:lang w:val="en-US"/>
        </w:rPr>
        <w:t xml:space="preserve">ASAP </w:t>
      </w:r>
      <w:r w:rsidR="006A1067" w:rsidRPr="00956799">
        <w:rPr>
          <w:rFonts w:ascii="Arial" w:hAnsi="Arial" w:cs="Arial"/>
          <w:sz w:val="20"/>
          <w:szCs w:val="20"/>
          <w:lang w:val="en-US"/>
        </w:rPr>
        <w:t xml:space="preserve">from </w:t>
      </w:r>
      <w:r w:rsidR="00006007" w:rsidRPr="00956799">
        <w:rPr>
          <w:rFonts w:ascii="Arial" w:hAnsi="Arial" w:cs="Arial"/>
          <w:sz w:val="20"/>
          <w:szCs w:val="20"/>
          <w:lang w:val="en-US"/>
        </w:rPr>
        <w:t xml:space="preserve">February </w:t>
      </w:r>
      <w:r w:rsidR="0068665E" w:rsidRPr="00956799">
        <w:rPr>
          <w:rFonts w:ascii="Arial" w:hAnsi="Arial" w:cs="Arial"/>
          <w:sz w:val="20"/>
          <w:szCs w:val="20"/>
          <w:lang w:val="en-US"/>
        </w:rPr>
        <w:t>202</w:t>
      </w:r>
      <w:r w:rsidR="00006007" w:rsidRPr="00956799">
        <w:rPr>
          <w:rFonts w:ascii="Arial" w:hAnsi="Arial" w:cs="Arial"/>
          <w:sz w:val="20"/>
          <w:szCs w:val="20"/>
          <w:lang w:val="en-US"/>
        </w:rPr>
        <w:t>6</w:t>
      </w:r>
      <w:r w:rsidR="00E53EF9">
        <w:rPr>
          <w:rFonts w:ascii="Arial" w:hAnsi="Arial" w:cs="Arial"/>
          <w:sz w:val="20"/>
          <w:szCs w:val="20"/>
          <w:lang w:val="en-US"/>
        </w:rPr>
        <w:t xml:space="preserve"> </w:t>
      </w:r>
    </w:p>
    <w:p w14:paraId="4EB5B750" w14:textId="1664606A" w:rsidR="00794F15" w:rsidRPr="009D73A9" w:rsidRDefault="00F947B6" w:rsidP="009D73A9">
      <w:pPr>
        <w:spacing w:before="240" w:line="276" w:lineRule="auto"/>
        <w:ind w:right="32"/>
        <w:rPr>
          <w:rFonts w:ascii="Arial" w:hAnsi="Arial" w:cs="Arial"/>
          <w:b/>
          <w:bCs/>
          <w:sz w:val="20"/>
          <w:szCs w:val="20"/>
          <w:lang w:val="en-US"/>
        </w:rPr>
      </w:pPr>
      <w:r w:rsidRPr="00D03AF3">
        <w:rPr>
          <w:rFonts w:ascii="Arial" w:hAnsi="Arial" w:cs="Arial"/>
          <w:b/>
          <w:bCs/>
          <w:sz w:val="20"/>
          <w:szCs w:val="20"/>
          <w:lang w:val="en-US"/>
        </w:rPr>
        <w:t>During the internship, the in</w:t>
      </w:r>
      <w:r>
        <w:rPr>
          <w:rFonts w:ascii="Arial" w:hAnsi="Arial" w:cs="Arial"/>
          <w:b/>
          <w:bCs/>
          <w:sz w:val="20"/>
          <w:szCs w:val="20"/>
          <w:lang w:val="en-US"/>
        </w:rPr>
        <w:t>tern will learn and practice on</w:t>
      </w:r>
      <w:r w:rsidR="00682F8F" w:rsidRPr="009D73A9">
        <w:rPr>
          <w:rFonts w:ascii="Arial" w:hAnsi="Arial" w:cs="Arial"/>
          <w:b/>
          <w:bCs/>
          <w:sz w:val="20"/>
          <w:szCs w:val="20"/>
          <w:lang w:val="en-US"/>
        </w:rPr>
        <w:t xml:space="preserve">: </w:t>
      </w:r>
    </w:p>
    <w:p w14:paraId="13908498" w14:textId="23D389D7" w:rsidR="0029135D" w:rsidRPr="0029135D" w:rsidRDefault="005451C8" w:rsidP="0029135D">
      <w:pPr>
        <w:numPr>
          <w:ilvl w:val="0"/>
          <w:numId w:val="4"/>
        </w:numPr>
        <w:tabs>
          <w:tab w:val="clear" w:pos="720"/>
        </w:tabs>
        <w:spacing w:before="120" w:line="276" w:lineRule="auto"/>
        <w:ind w:left="360" w:right="32"/>
        <w:jc w:val="both"/>
        <w:rPr>
          <w:rFonts w:ascii="Arial" w:hAnsi="Arial" w:cs="Arial"/>
          <w:sz w:val="20"/>
          <w:szCs w:val="20"/>
          <w:lang w:val="en-US"/>
        </w:rPr>
      </w:pPr>
      <w:r>
        <w:rPr>
          <w:rFonts w:ascii="Arial" w:hAnsi="Arial" w:cs="Arial"/>
          <w:sz w:val="20"/>
          <w:szCs w:val="20"/>
          <w:lang w:val="en-US"/>
        </w:rPr>
        <w:t xml:space="preserve">ESP portfolio: update, maintain, presentations preparation </w:t>
      </w:r>
    </w:p>
    <w:p w14:paraId="2A3B748B" w14:textId="2814774C" w:rsidR="0029135D" w:rsidRPr="0029135D" w:rsidRDefault="005451C8" w:rsidP="0029135D">
      <w:pPr>
        <w:numPr>
          <w:ilvl w:val="0"/>
          <w:numId w:val="4"/>
        </w:numPr>
        <w:tabs>
          <w:tab w:val="clear" w:pos="720"/>
        </w:tabs>
        <w:spacing w:before="120" w:line="276" w:lineRule="auto"/>
        <w:ind w:left="360" w:right="32"/>
        <w:jc w:val="both"/>
        <w:rPr>
          <w:rFonts w:ascii="Arial" w:hAnsi="Arial" w:cs="Arial"/>
          <w:sz w:val="20"/>
          <w:szCs w:val="20"/>
          <w:lang w:val="en-US"/>
        </w:rPr>
      </w:pPr>
      <w:r>
        <w:rPr>
          <w:rFonts w:ascii="Arial" w:hAnsi="Arial" w:cs="Arial"/>
          <w:sz w:val="20"/>
          <w:szCs w:val="20"/>
          <w:lang w:val="en-US"/>
        </w:rPr>
        <w:t>ESP events organization:</w:t>
      </w:r>
      <w:r w:rsidR="0029135D" w:rsidRPr="0029135D">
        <w:rPr>
          <w:rFonts w:ascii="Arial" w:hAnsi="Arial" w:cs="Arial"/>
          <w:sz w:val="20"/>
          <w:szCs w:val="20"/>
          <w:lang w:val="en-US"/>
        </w:rPr>
        <w:t xml:space="preserve"> meetings, workshops, training sessions, and other ESP events</w:t>
      </w:r>
      <w:r>
        <w:rPr>
          <w:rFonts w:ascii="Arial" w:hAnsi="Arial" w:cs="Arial"/>
          <w:sz w:val="20"/>
          <w:szCs w:val="20"/>
          <w:lang w:val="en-US"/>
        </w:rPr>
        <w:t xml:space="preserve"> preparation</w:t>
      </w:r>
      <w:r w:rsidR="0029135D" w:rsidRPr="0029135D">
        <w:rPr>
          <w:rFonts w:ascii="Arial" w:hAnsi="Arial" w:cs="Arial"/>
          <w:sz w:val="20"/>
          <w:szCs w:val="20"/>
          <w:lang w:val="en-US"/>
        </w:rPr>
        <w:t xml:space="preserve"> including scheduling, participant registration, materials</w:t>
      </w:r>
      <w:r>
        <w:rPr>
          <w:rFonts w:ascii="Arial" w:hAnsi="Arial" w:cs="Arial"/>
          <w:sz w:val="20"/>
          <w:szCs w:val="20"/>
          <w:lang w:val="en-US"/>
        </w:rPr>
        <w:t xml:space="preserve"> preparation</w:t>
      </w:r>
      <w:r w:rsidR="0029135D" w:rsidRPr="0029135D">
        <w:rPr>
          <w:rFonts w:ascii="Arial" w:hAnsi="Arial" w:cs="Arial"/>
          <w:sz w:val="20"/>
          <w:szCs w:val="20"/>
          <w:lang w:val="en-US"/>
        </w:rPr>
        <w:t>, photo</w:t>
      </w:r>
      <w:r w:rsidR="00D03AF3">
        <w:rPr>
          <w:rFonts w:ascii="Arial" w:hAnsi="Arial" w:cs="Arial"/>
          <w:sz w:val="20"/>
          <w:szCs w:val="20"/>
          <w:lang w:val="en-US"/>
        </w:rPr>
        <w:t>copy</w:t>
      </w:r>
      <w:r w:rsidR="0029135D" w:rsidRPr="0029135D">
        <w:rPr>
          <w:rFonts w:ascii="Arial" w:hAnsi="Arial" w:cs="Arial"/>
          <w:sz w:val="20"/>
          <w:szCs w:val="20"/>
          <w:lang w:val="en-US"/>
        </w:rPr>
        <w:t xml:space="preserve"> documentation, and meeting minutes</w:t>
      </w:r>
    </w:p>
    <w:p w14:paraId="45F2C140" w14:textId="7FBD36C8" w:rsidR="0029135D" w:rsidRPr="0029135D" w:rsidRDefault="0029135D" w:rsidP="0029135D">
      <w:pPr>
        <w:numPr>
          <w:ilvl w:val="0"/>
          <w:numId w:val="4"/>
        </w:numPr>
        <w:tabs>
          <w:tab w:val="clear" w:pos="720"/>
        </w:tabs>
        <w:spacing w:before="120" w:line="276" w:lineRule="auto"/>
        <w:ind w:left="360" w:right="32"/>
        <w:jc w:val="both"/>
        <w:rPr>
          <w:rFonts w:ascii="Arial" w:hAnsi="Arial" w:cs="Arial"/>
          <w:sz w:val="20"/>
          <w:szCs w:val="20"/>
          <w:lang w:val="en-US"/>
        </w:rPr>
      </w:pPr>
      <w:r w:rsidRPr="0029135D">
        <w:rPr>
          <w:rFonts w:ascii="Arial" w:hAnsi="Arial" w:cs="Arial"/>
          <w:sz w:val="20"/>
          <w:szCs w:val="20"/>
          <w:lang w:val="en-US"/>
        </w:rPr>
        <w:t>Translation and proofreading between Vietnamese and English</w:t>
      </w:r>
    </w:p>
    <w:p w14:paraId="39397FB7" w14:textId="77777777" w:rsidR="00212C7E" w:rsidRPr="00956799" w:rsidRDefault="564ACBFF" w:rsidP="00101671">
      <w:pPr>
        <w:spacing w:before="120" w:line="276" w:lineRule="auto"/>
        <w:ind w:right="32"/>
        <w:rPr>
          <w:rFonts w:ascii="Arial" w:hAnsi="Arial" w:cs="Arial"/>
          <w:b/>
          <w:bCs/>
          <w:sz w:val="20"/>
          <w:szCs w:val="20"/>
          <w:lang w:val="en-US"/>
        </w:rPr>
      </w:pPr>
      <w:r w:rsidRPr="00956799">
        <w:rPr>
          <w:rFonts w:ascii="Arial" w:hAnsi="Arial" w:cs="Arial"/>
          <w:b/>
          <w:bCs/>
          <w:sz w:val="20"/>
          <w:szCs w:val="20"/>
          <w:lang w:val="en-US"/>
        </w:rPr>
        <w:t>Minimum requirements:</w:t>
      </w:r>
    </w:p>
    <w:p w14:paraId="2468AB74" w14:textId="1755E2D7" w:rsidR="00815E50" w:rsidRPr="00956799" w:rsidRDefault="44C0D8A4" w:rsidP="00677A5B">
      <w:pPr>
        <w:numPr>
          <w:ilvl w:val="0"/>
          <w:numId w:val="4"/>
        </w:numPr>
        <w:tabs>
          <w:tab w:val="clear" w:pos="720"/>
        </w:tabs>
        <w:spacing w:before="120" w:line="276" w:lineRule="auto"/>
        <w:ind w:left="270" w:right="32" w:hanging="270"/>
        <w:jc w:val="both"/>
        <w:rPr>
          <w:rFonts w:ascii="Arial" w:hAnsi="Arial" w:cs="Arial"/>
          <w:sz w:val="20"/>
          <w:szCs w:val="20"/>
          <w:lang w:val="en-US"/>
        </w:rPr>
      </w:pPr>
      <w:r w:rsidRPr="00956799">
        <w:rPr>
          <w:rFonts w:ascii="Arial" w:hAnsi="Arial" w:cs="Arial"/>
          <w:sz w:val="20"/>
          <w:szCs w:val="20"/>
          <w:lang w:val="en-US"/>
        </w:rPr>
        <w:t>Vietnamese citizen</w:t>
      </w:r>
      <w:r w:rsidR="0C21C7CB" w:rsidRPr="00956799">
        <w:rPr>
          <w:rFonts w:ascii="Arial" w:hAnsi="Arial" w:cs="Arial"/>
          <w:sz w:val="20"/>
          <w:szCs w:val="20"/>
          <w:lang w:val="en-US"/>
        </w:rPr>
        <w:t>s</w:t>
      </w:r>
      <w:r w:rsidRPr="00956799">
        <w:rPr>
          <w:rFonts w:ascii="Arial" w:hAnsi="Arial" w:cs="Arial"/>
          <w:sz w:val="20"/>
          <w:szCs w:val="20"/>
          <w:lang w:val="en-US"/>
        </w:rPr>
        <w:t xml:space="preserve"> in the last year of their bachelor’s degree study or newly graduated student</w:t>
      </w:r>
      <w:r w:rsidR="0C21C7CB" w:rsidRPr="00956799">
        <w:rPr>
          <w:rFonts w:ascii="Arial" w:hAnsi="Arial" w:cs="Arial"/>
          <w:sz w:val="20"/>
          <w:szCs w:val="20"/>
          <w:lang w:val="en-US"/>
        </w:rPr>
        <w:t>s</w:t>
      </w:r>
      <w:r w:rsidRPr="00956799">
        <w:rPr>
          <w:rFonts w:ascii="Arial" w:hAnsi="Arial" w:cs="Arial"/>
          <w:sz w:val="20"/>
          <w:szCs w:val="20"/>
          <w:lang w:val="en-US"/>
        </w:rPr>
        <w:t xml:space="preserve"> within 6 months upon commencement of the </w:t>
      </w:r>
      <w:proofErr w:type="gramStart"/>
      <w:r w:rsidRPr="00956799">
        <w:rPr>
          <w:rFonts w:ascii="Arial" w:hAnsi="Arial" w:cs="Arial"/>
          <w:sz w:val="20"/>
          <w:szCs w:val="20"/>
          <w:lang w:val="en-US"/>
        </w:rPr>
        <w:t>internship</w:t>
      </w:r>
      <w:r w:rsidR="628FC0AA" w:rsidRPr="00956799">
        <w:rPr>
          <w:rFonts w:ascii="Arial" w:hAnsi="Arial" w:cs="Arial"/>
          <w:sz w:val="20"/>
          <w:szCs w:val="20"/>
          <w:lang w:val="en-US"/>
        </w:rPr>
        <w:t>;</w:t>
      </w:r>
      <w:proofErr w:type="gramEnd"/>
    </w:p>
    <w:p w14:paraId="11BC065B" w14:textId="3AC0B311" w:rsidR="00212C7E" w:rsidRPr="00956799" w:rsidRDefault="66680407" w:rsidP="00677A5B">
      <w:pPr>
        <w:numPr>
          <w:ilvl w:val="0"/>
          <w:numId w:val="4"/>
        </w:numPr>
        <w:spacing w:before="120" w:line="276" w:lineRule="auto"/>
        <w:ind w:left="288" w:right="32" w:hanging="288"/>
        <w:jc w:val="both"/>
        <w:rPr>
          <w:rFonts w:ascii="Arial" w:eastAsia="Arial" w:hAnsi="Arial" w:cs="Arial"/>
          <w:sz w:val="20"/>
          <w:szCs w:val="20"/>
          <w:lang w:val="en-US"/>
        </w:rPr>
      </w:pPr>
      <w:r w:rsidRPr="00956799">
        <w:rPr>
          <w:rFonts w:ascii="Arial" w:eastAsia="Arial" w:hAnsi="Arial" w:cs="Arial"/>
          <w:sz w:val="20"/>
          <w:szCs w:val="20"/>
          <w:lang w:val="en-US"/>
        </w:rPr>
        <w:t xml:space="preserve">Majoring </w:t>
      </w:r>
      <w:r w:rsidR="34600521" w:rsidRPr="00956799">
        <w:rPr>
          <w:rFonts w:ascii="Arial" w:eastAsia="Arial" w:hAnsi="Arial" w:cs="Arial"/>
          <w:sz w:val="20"/>
          <w:szCs w:val="20"/>
          <w:lang w:val="en-US"/>
        </w:rPr>
        <w:t xml:space="preserve">in social science, </w:t>
      </w:r>
      <w:r w:rsidR="001B7CE5" w:rsidRPr="00956799">
        <w:rPr>
          <w:rFonts w:ascii="Arial" w:eastAsia="Arial" w:hAnsi="Arial" w:cs="Arial"/>
          <w:sz w:val="20"/>
          <w:szCs w:val="20"/>
          <w:lang w:val="en-US"/>
        </w:rPr>
        <w:t>sociology</w:t>
      </w:r>
      <w:r w:rsidR="34600521" w:rsidRPr="00956799">
        <w:rPr>
          <w:rFonts w:ascii="Arial" w:eastAsia="Arial" w:hAnsi="Arial" w:cs="Arial"/>
          <w:sz w:val="20"/>
          <w:szCs w:val="20"/>
          <w:lang w:val="en-US"/>
        </w:rPr>
        <w:t xml:space="preserve">, sustainable development, international relations or similar are </w:t>
      </w:r>
      <w:proofErr w:type="gramStart"/>
      <w:r w:rsidR="34600521" w:rsidRPr="00956799">
        <w:rPr>
          <w:rFonts w:ascii="Arial" w:eastAsia="Arial" w:hAnsi="Arial" w:cs="Arial"/>
          <w:sz w:val="20"/>
          <w:szCs w:val="20"/>
          <w:lang w:val="en-US"/>
        </w:rPr>
        <w:t>preferred</w:t>
      </w:r>
      <w:r w:rsidR="6F163AD2" w:rsidRPr="00956799">
        <w:rPr>
          <w:rFonts w:ascii="Arial" w:eastAsia="Arial" w:hAnsi="Arial" w:cs="Arial"/>
          <w:sz w:val="20"/>
          <w:szCs w:val="20"/>
          <w:lang w:val="en-US"/>
        </w:rPr>
        <w:t>;</w:t>
      </w:r>
      <w:proofErr w:type="gramEnd"/>
    </w:p>
    <w:p w14:paraId="5BB0A5D7" w14:textId="1E8E6BD9" w:rsidR="00A503A2" w:rsidRPr="00956799" w:rsidRDefault="33B7FA16"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sidRPr="00956799">
        <w:rPr>
          <w:rFonts w:ascii="Arial" w:hAnsi="Arial" w:cs="Arial"/>
          <w:sz w:val="20"/>
          <w:szCs w:val="20"/>
          <w:lang w:val="en-US"/>
        </w:rPr>
        <w:t xml:space="preserve">Interest in and basic understanding about the energy sector and/or in development cooperation is an </w:t>
      </w:r>
      <w:proofErr w:type="gramStart"/>
      <w:r w:rsidRPr="00956799">
        <w:rPr>
          <w:rFonts w:ascii="Arial" w:hAnsi="Arial" w:cs="Arial"/>
          <w:sz w:val="20"/>
          <w:szCs w:val="20"/>
          <w:lang w:val="en-US"/>
        </w:rPr>
        <w:t>asset;</w:t>
      </w:r>
      <w:proofErr w:type="gramEnd"/>
    </w:p>
    <w:p w14:paraId="66D4476B" w14:textId="79D8F451" w:rsidR="00D37463" w:rsidRPr="00956799" w:rsidRDefault="00D37463"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sidRPr="00956799">
        <w:rPr>
          <w:rFonts w:ascii="Arial" w:hAnsi="Arial" w:cs="Arial"/>
          <w:sz w:val="20"/>
          <w:szCs w:val="20"/>
          <w:lang w:val="en-US"/>
        </w:rPr>
        <w:t xml:space="preserve">Eager to learn and develop skills in a professional </w:t>
      </w:r>
      <w:proofErr w:type="gramStart"/>
      <w:r w:rsidRPr="00956799">
        <w:rPr>
          <w:rFonts w:ascii="Arial" w:hAnsi="Arial" w:cs="Arial"/>
          <w:sz w:val="20"/>
          <w:szCs w:val="20"/>
          <w:lang w:val="en-US"/>
        </w:rPr>
        <w:t>environment;</w:t>
      </w:r>
      <w:proofErr w:type="gramEnd"/>
    </w:p>
    <w:p w14:paraId="56CB254B" w14:textId="50F09848" w:rsidR="00F6733B" w:rsidRPr="00956799" w:rsidRDefault="4C4CD32A"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sidRPr="00956799">
        <w:rPr>
          <w:rFonts w:ascii="Arial" w:hAnsi="Arial" w:cs="Arial"/>
          <w:sz w:val="20"/>
          <w:szCs w:val="20"/>
          <w:lang w:val="en-US"/>
        </w:rPr>
        <w:t xml:space="preserve">Proficiency with MS </w:t>
      </w:r>
      <w:proofErr w:type="gramStart"/>
      <w:r w:rsidRPr="00956799">
        <w:rPr>
          <w:rFonts w:ascii="Arial" w:hAnsi="Arial" w:cs="Arial"/>
          <w:sz w:val="20"/>
          <w:szCs w:val="20"/>
          <w:lang w:val="en-US"/>
        </w:rPr>
        <w:t>Office</w:t>
      </w:r>
      <w:r w:rsidR="1FCE86E2" w:rsidRPr="00956799">
        <w:rPr>
          <w:rFonts w:ascii="Arial" w:hAnsi="Arial" w:cs="Arial"/>
          <w:sz w:val="20"/>
          <w:szCs w:val="20"/>
          <w:lang w:val="en-US"/>
        </w:rPr>
        <w:t>;</w:t>
      </w:r>
      <w:proofErr w:type="gramEnd"/>
    </w:p>
    <w:p w14:paraId="71ED25B6" w14:textId="77DB9FD7" w:rsidR="007E14A3" w:rsidRPr="00956799" w:rsidRDefault="0CB33916"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sidRPr="00956799">
        <w:rPr>
          <w:rFonts w:ascii="Arial" w:hAnsi="Arial" w:cs="Arial"/>
          <w:sz w:val="20"/>
          <w:szCs w:val="20"/>
          <w:lang w:val="en-US"/>
        </w:rPr>
        <w:t xml:space="preserve">Proficiency </w:t>
      </w:r>
      <w:r w:rsidR="564ACBFF" w:rsidRPr="00956799">
        <w:rPr>
          <w:rFonts w:ascii="Arial" w:hAnsi="Arial" w:cs="Arial"/>
          <w:sz w:val="20"/>
          <w:szCs w:val="20"/>
          <w:lang w:val="en-US"/>
        </w:rPr>
        <w:t xml:space="preserve">in English and </w:t>
      </w:r>
      <w:proofErr w:type="gramStart"/>
      <w:r w:rsidR="564ACBFF" w:rsidRPr="00956799">
        <w:rPr>
          <w:rFonts w:ascii="Arial" w:hAnsi="Arial" w:cs="Arial"/>
          <w:sz w:val="20"/>
          <w:szCs w:val="20"/>
          <w:lang w:val="en-US"/>
        </w:rPr>
        <w:t>Vietnamese</w:t>
      </w:r>
      <w:r w:rsidR="23B29C55" w:rsidRPr="00956799">
        <w:rPr>
          <w:rFonts w:ascii="Arial" w:hAnsi="Arial" w:cs="Arial"/>
          <w:sz w:val="20"/>
          <w:szCs w:val="20"/>
          <w:lang w:val="en-US"/>
        </w:rPr>
        <w:t>;</w:t>
      </w:r>
      <w:proofErr w:type="gramEnd"/>
    </w:p>
    <w:p w14:paraId="3E2B7599" w14:textId="3DB9CCEE" w:rsidR="00E51992" w:rsidRPr="00956799" w:rsidRDefault="1FA9296F"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sidRPr="00956799">
        <w:rPr>
          <w:rFonts w:ascii="Arial" w:hAnsi="Arial" w:cs="Arial"/>
          <w:sz w:val="20"/>
          <w:szCs w:val="20"/>
          <w:lang w:val="en-US"/>
        </w:rPr>
        <w:t>Good c</w:t>
      </w:r>
      <w:r w:rsidR="4DCBAA8C" w:rsidRPr="00956799">
        <w:rPr>
          <w:rFonts w:ascii="Arial" w:hAnsi="Arial" w:cs="Arial"/>
          <w:sz w:val="20"/>
          <w:szCs w:val="20"/>
          <w:lang w:val="en-US"/>
        </w:rPr>
        <w:t xml:space="preserve">ommunication </w:t>
      </w:r>
      <w:proofErr w:type="gramStart"/>
      <w:r w:rsidR="4DCBAA8C" w:rsidRPr="00956799">
        <w:rPr>
          <w:rFonts w:ascii="Arial" w:hAnsi="Arial" w:cs="Arial"/>
          <w:sz w:val="20"/>
          <w:szCs w:val="20"/>
          <w:lang w:val="en-US"/>
        </w:rPr>
        <w:t>skills</w:t>
      </w:r>
      <w:r w:rsidR="13CBBF86" w:rsidRPr="00956799">
        <w:rPr>
          <w:rFonts w:ascii="Arial" w:hAnsi="Arial" w:cs="Arial"/>
          <w:sz w:val="20"/>
          <w:szCs w:val="20"/>
          <w:lang w:val="en-US"/>
        </w:rPr>
        <w:t>;</w:t>
      </w:r>
      <w:proofErr w:type="gramEnd"/>
    </w:p>
    <w:p w14:paraId="1D949C7A" w14:textId="4A8E40CA" w:rsidR="00DE368E" w:rsidRDefault="005451C8" w:rsidP="00677A5B">
      <w:pPr>
        <w:numPr>
          <w:ilvl w:val="0"/>
          <w:numId w:val="4"/>
        </w:numPr>
        <w:tabs>
          <w:tab w:val="clear" w:pos="720"/>
          <w:tab w:val="num" w:pos="284"/>
        </w:tabs>
        <w:spacing w:before="120" w:line="276" w:lineRule="auto"/>
        <w:ind w:left="288" w:right="32" w:hanging="288"/>
        <w:jc w:val="both"/>
        <w:rPr>
          <w:rFonts w:ascii="Arial" w:hAnsi="Arial" w:cs="Arial"/>
          <w:sz w:val="20"/>
          <w:szCs w:val="20"/>
          <w:lang w:val="en-US"/>
        </w:rPr>
      </w:pPr>
      <w:r>
        <w:rPr>
          <w:rFonts w:ascii="Arial" w:hAnsi="Arial" w:cs="Arial"/>
          <w:color w:val="333333"/>
          <w:spacing w:val="5"/>
          <w:sz w:val="20"/>
          <w:szCs w:val="20"/>
          <w:lang w:val="en-US"/>
        </w:rPr>
        <w:t>A</w:t>
      </w:r>
      <w:r w:rsidR="0C318F73" w:rsidRPr="00956799">
        <w:rPr>
          <w:rFonts w:ascii="Arial" w:hAnsi="Arial" w:cs="Arial"/>
          <w:color w:val="333333"/>
          <w:spacing w:val="5"/>
          <w:sz w:val="20"/>
          <w:szCs w:val="20"/>
          <w:lang w:val="en-US"/>
        </w:rPr>
        <w:t xml:space="preserve">bility to </w:t>
      </w:r>
      <w:r>
        <w:rPr>
          <w:rFonts w:ascii="Arial" w:hAnsi="Arial" w:cs="Arial"/>
          <w:color w:val="333333"/>
          <w:spacing w:val="5"/>
          <w:sz w:val="20"/>
          <w:szCs w:val="20"/>
          <w:lang w:val="en-US"/>
        </w:rPr>
        <w:t xml:space="preserve">do </w:t>
      </w:r>
      <w:r w:rsidR="0C318F73" w:rsidRPr="00956799">
        <w:rPr>
          <w:rFonts w:ascii="Arial" w:hAnsi="Arial" w:cs="Arial"/>
          <w:color w:val="333333"/>
          <w:spacing w:val="5"/>
          <w:sz w:val="20"/>
          <w:szCs w:val="20"/>
          <w:lang w:val="en-US"/>
        </w:rPr>
        <w:t>multi-task</w:t>
      </w:r>
      <w:r>
        <w:rPr>
          <w:rFonts w:ascii="Arial" w:hAnsi="Arial" w:cs="Arial"/>
          <w:color w:val="333333"/>
          <w:spacing w:val="5"/>
          <w:sz w:val="20"/>
          <w:szCs w:val="20"/>
          <w:lang w:val="en-US"/>
        </w:rPr>
        <w:t>s,</w:t>
      </w:r>
      <w:r w:rsidR="4B1E4807" w:rsidRPr="00956799">
        <w:rPr>
          <w:rFonts w:ascii="Arial" w:hAnsi="Arial" w:cs="Arial"/>
          <w:color w:val="333333"/>
          <w:spacing w:val="5"/>
          <w:sz w:val="20"/>
          <w:szCs w:val="20"/>
          <w:lang w:val="en-US"/>
        </w:rPr>
        <w:t xml:space="preserve"> w</w:t>
      </w:r>
      <w:r w:rsidR="236706FE" w:rsidRPr="00956799">
        <w:rPr>
          <w:rFonts w:ascii="Arial" w:hAnsi="Arial" w:cs="Arial"/>
          <w:sz w:val="20"/>
          <w:szCs w:val="20"/>
          <w:lang w:val="en-US"/>
        </w:rPr>
        <w:t>ork independently and efficiently</w:t>
      </w:r>
      <w:r>
        <w:rPr>
          <w:rFonts w:ascii="Arial" w:hAnsi="Arial" w:cs="Arial"/>
          <w:sz w:val="20"/>
          <w:szCs w:val="20"/>
          <w:lang w:val="en-US"/>
        </w:rPr>
        <w:t>.</w:t>
      </w:r>
      <w:r w:rsidR="1B663D76" w:rsidRPr="00956799">
        <w:rPr>
          <w:rFonts w:ascii="Arial" w:hAnsi="Arial" w:cs="Arial"/>
          <w:sz w:val="20"/>
          <w:szCs w:val="20"/>
          <w:lang w:val="en-US"/>
        </w:rPr>
        <w:t xml:space="preserve"> </w:t>
      </w:r>
    </w:p>
    <w:p w14:paraId="0D9305E9" w14:textId="29AAEEB7" w:rsidR="00A91AD9" w:rsidRPr="00DE368E" w:rsidRDefault="00A91AD9" w:rsidP="00DE368E">
      <w:pPr>
        <w:spacing w:before="120" w:line="276" w:lineRule="auto"/>
        <w:ind w:right="32"/>
        <w:jc w:val="both"/>
        <w:rPr>
          <w:rFonts w:ascii="Arial" w:hAnsi="Arial" w:cs="Arial"/>
          <w:sz w:val="20"/>
          <w:szCs w:val="20"/>
          <w:lang w:val="en-US"/>
        </w:rPr>
      </w:pPr>
      <w:r w:rsidRPr="00DE368E">
        <w:rPr>
          <w:rFonts w:ascii="Arial" w:hAnsi="Arial" w:cs="Arial"/>
          <w:b/>
          <w:sz w:val="20"/>
          <w:szCs w:val="20"/>
          <w:lang w:val="en-US"/>
        </w:rPr>
        <w:t>Apart from a</w:t>
      </w:r>
      <w:r w:rsidRPr="00DE368E">
        <w:rPr>
          <w:rFonts w:ascii="Arial" w:hAnsi="Arial" w:cs="Arial"/>
          <w:b/>
          <w:sz w:val="20"/>
          <w:szCs w:val="20"/>
          <w:lang w:val="en-GB"/>
        </w:rPr>
        <w:t xml:space="preserve"> monthly </w:t>
      </w:r>
      <w:r w:rsidR="006B109D" w:rsidRPr="00DE368E">
        <w:rPr>
          <w:rFonts w:ascii="Arial" w:hAnsi="Arial" w:cs="Arial"/>
          <w:b/>
          <w:sz w:val="20"/>
          <w:szCs w:val="20"/>
          <w:lang w:val="en-GB"/>
        </w:rPr>
        <w:t xml:space="preserve">internship </w:t>
      </w:r>
      <w:r w:rsidRPr="00DE368E">
        <w:rPr>
          <w:rFonts w:ascii="Arial" w:hAnsi="Arial" w:cs="Arial"/>
          <w:b/>
          <w:sz w:val="20"/>
          <w:szCs w:val="20"/>
          <w:lang w:val="en-GB"/>
        </w:rPr>
        <w:t xml:space="preserve">allowance, </w:t>
      </w:r>
      <w:r w:rsidR="006C495C" w:rsidRPr="00DE368E">
        <w:rPr>
          <w:rFonts w:ascii="Arial" w:hAnsi="Arial" w:cs="Arial"/>
          <w:b/>
          <w:sz w:val="20"/>
          <w:szCs w:val="20"/>
          <w:lang w:val="en-GB"/>
        </w:rPr>
        <w:t xml:space="preserve">the </w:t>
      </w:r>
      <w:r w:rsidRPr="00DE368E">
        <w:rPr>
          <w:rFonts w:ascii="Arial" w:hAnsi="Arial" w:cs="Arial"/>
          <w:b/>
          <w:sz w:val="20"/>
          <w:szCs w:val="20"/>
          <w:lang w:val="en-GB"/>
        </w:rPr>
        <w:t xml:space="preserve">successful candidate will enjoy </w:t>
      </w:r>
      <w:r w:rsidR="003347EB" w:rsidRPr="00DE368E">
        <w:rPr>
          <w:rFonts w:ascii="Arial" w:hAnsi="Arial" w:cs="Arial"/>
          <w:b/>
          <w:sz w:val="20"/>
          <w:szCs w:val="20"/>
          <w:lang w:val="en-GB"/>
        </w:rPr>
        <w:t>good learning environment</w:t>
      </w:r>
      <w:r w:rsidR="006C495C" w:rsidRPr="00DE368E">
        <w:rPr>
          <w:rFonts w:ascii="Arial" w:hAnsi="Arial" w:cs="Arial"/>
          <w:b/>
          <w:sz w:val="20"/>
          <w:szCs w:val="20"/>
          <w:lang w:val="en-GB"/>
        </w:rPr>
        <w:t xml:space="preserve"> and </w:t>
      </w:r>
      <w:r w:rsidRPr="00DE368E">
        <w:rPr>
          <w:rFonts w:ascii="Arial" w:hAnsi="Arial" w:cs="Arial"/>
          <w:b/>
          <w:sz w:val="20"/>
          <w:szCs w:val="20"/>
          <w:lang w:val="en-GB"/>
        </w:rPr>
        <w:t>professional and dynamic working conditions.</w:t>
      </w:r>
    </w:p>
    <w:p w14:paraId="5C566CDF" w14:textId="2FD3F02D" w:rsidR="00A91AD9" w:rsidRPr="00956799" w:rsidRDefault="106DC9DE" w:rsidP="00DE368E">
      <w:pPr>
        <w:spacing w:before="120" w:line="276" w:lineRule="auto"/>
        <w:ind w:right="32"/>
        <w:jc w:val="both"/>
        <w:rPr>
          <w:rFonts w:ascii="Arial" w:hAnsi="Arial" w:cs="Arial"/>
          <w:b/>
          <w:bCs/>
          <w:sz w:val="20"/>
          <w:szCs w:val="20"/>
          <w:lang w:val="en-GB"/>
        </w:rPr>
      </w:pPr>
      <w:r w:rsidRPr="4B8CA2EA">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1">
        <w:r w:rsidR="42051C3A" w:rsidRPr="4B8CA2EA">
          <w:rPr>
            <w:rStyle w:val="Hyperlink"/>
            <w:rFonts w:ascii="Arial" w:hAnsi="Arial" w:cs="Arial"/>
            <w:sz w:val="20"/>
            <w:szCs w:val="20"/>
          </w:rPr>
          <w:t>hr-giz@giz.de</w:t>
        </w:r>
      </w:hyperlink>
      <w:r w:rsidR="738BB122" w:rsidRPr="4B8CA2EA">
        <w:rPr>
          <w:rFonts w:ascii="Arial" w:hAnsi="Arial" w:cs="Arial"/>
          <w:sz w:val="20"/>
          <w:szCs w:val="20"/>
          <w:lang w:val="en-GB"/>
        </w:rPr>
        <w:t xml:space="preserve"> </w:t>
      </w:r>
      <w:r w:rsidR="775982C2" w:rsidRPr="4B8CA2EA">
        <w:rPr>
          <w:rFonts w:ascii="Arial" w:hAnsi="Arial" w:cs="Arial"/>
          <w:sz w:val="20"/>
          <w:szCs w:val="20"/>
          <w:lang w:val="en-GB"/>
        </w:rPr>
        <w:t>no later than</w:t>
      </w:r>
      <w:r w:rsidRPr="4B8CA2EA">
        <w:rPr>
          <w:rFonts w:ascii="Arial" w:hAnsi="Arial" w:cs="Arial"/>
          <w:b/>
          <w:bCs/>
          <w:sz w:val="20"/>
          <w:szCs w:val="20"/>
          <w:lang w:val="en-GB"/>
        </w:rPr>
        <w:t xml:space="preserve"> </w:t>
      </w:r>
      <w:r w:rsidR="006A7A74" w:rsidRPr="00D03AF3">
        <w:rPr>
          <w:rFonts w:ascii="Arial" w:hAnsi="Arial" w:cs="Arial"/>
          <w:b/>
          <w:bCs/>
          <w:sz w:val="20"/>
          <w:szCs w:val="20"/>
          <w:lang w:val="en-GB"/>
        </w:rPr>
        <w:t>30</w:t>
      </w:r>
      <w:r w:rsidR="00F947B6" w:rsidRPr="00D03AF3">
        <w:rPr>
          <w:rFonts w:ascii="Arial" w:hAnsi="Arial" w:cs="Arial"/>
          <w:b/>
          <w:bCs/>
          <w:sz w:val="20"/>
          <w:szCs w:val="20"/>
          <w:vertAlign w:val="superscript"/>
          <w:lang w:val="en-GB"/>
        </w:rPr>
        <w:t>th</w:t>
      </w:r>
      <w:r w:rsidR="00F947B6" w:rsidRPr="00D03AF3">
        <w:rPr>
          <w:rFonts w:ascii="Arial" w:hAnsi="Arial" w:cs="Arial"/>
          <w:b/>
          <w:bCs/>
          <w:sz w:val="20"/>
          <w:szCs w:val="20"/>
          <w:lang w:val="en-GB"/>
        </w:rPr>
        <w:t xml:space="preserve"> </w:t>
      </w:r>
      <w:r w:rsidR="2CC7FD3B" w:rsidRPr="00D03AF3">
        <w:rPr>
          <w:rFonts w:ascii="Arial" w:hAnsi="Arial" w:cs="Arial"/>
          <w:b/>
          <w:bCs/>
          <w:sz w:val="20"/>
          <w:szCs w:val="20"/>
          <w:lang w:val="en-GB"/>
        </w:rPr>
        <w:t>January</w:t>
      </w:r>
      <w:r w:rsidR="77EBC7AC" w:rsidRPr="00D03AF3">
        <w:rPr>
          <w:rFonts w:ascii="Arial" w:hAnsi="Arial" w:cs="Arial"/>
          <w:b/>
          <w:bCs/>
          <w:sz w:val="20"/>
          <w:szCs w:val="20"/>
          <w:lang w:val="en-GB"/>
        </w:rPr>
        <w:t xml:space="preserve"> 202</w:t>
      </w:r>
      <w:r w:rsidR="004E71E7" w:rsidRPr="00D03AF3">
        <w:rPr>
          <w:rFonts w:ascii="Arial" w:hAnsi="Arial" w:cs="Arial"/>
          <w:b/>
          <w:bCs/>
          <w:sz w:val="20"/>
          <w:szCs w:val="20"/>
          <w:lang w:val="en-GB"/>
        </w:rPr>
        <w:t>6</w:t>
      </w:r>
      <w:r w:rsidRPr="4B8CA2EA">
        <w:rPr>
          <w:rFonts w:ascii="Arial" w:hAnsi="Arial" w:cs="Arial"/>
          <w:sz w:val="20"/>
          <w:szCs w:val="20"/>
          <w:lang w:val="en-GB"/>
        </w:rPr>
        <w:t>.</w:t>
      </w:r>
      <w:r w:rsidRPr="4B8CA2EA">
        <w:rPr>
          <w:rFonts w:ascii="Arial" w:hAnsi="Arial" w:cs="Arial"/>
          <w:b/>
          <w:bCs/>
          <w:sz w:val="20"/>
          <w:szCs w:val="20"/>
          <w:lang w:val="en-GB"/>
        </w:rPr>
        <w:t xml:space="preserve">  </w:t>
      </w:r>
    </w:p>
    <w:p w14:paraId="3C9C467F" w14:textId="70B1B8AD" w:rsidR="00A91AD9" w:rsidRPr="00956799" w:rsidRDefault="04AB3EF7" w:rsidP="00DE368E">
      <w:pPr>
        <w:spacing w:before="120" w:line="276" w:lineRule="auto"/>
        <w:ind w:right="32"/>
        <w:jc w:val="both"/>
        <w:rPr>
          <w:rFonts w:ascii="Arial" w:hAnsi="Arial" w:cs="Arial"/>
          <w:sz w:val="20"/>
          <w:szCs w:val="20"/>
          <w:lang w:val="en-GB"/>
        </w:rPr>
      </w:pPr>
      <w:r w:rsidRPr="00956799">
        <w:rPr>
          <w:rFonts w:ascii="Arial" w:hAnsi="Arial" w:cs="Arial"/>
          <w:sz w:val="20"/>
          <w:szCs w:val="20"/>
          <w:u w:val="single"/>
        </w:rPr>
        <w:lastRenderedPageBreak/>
        <w:t>Note:</w:t>
      </w:r>
      <w:r w:rsidRPr="00956799">
        <w:rPr>
          <w:rFonts w:ascii="Arial" w:hAnsi="Arial" w:cs="Arial"/>
          <w:sz w:val="20"/>
          <w:szCs w:val="20"/>
        </w:rPr>
        <w:t xml:space="preserve"> Please </w:t>
      </w:r>
      <w:r w:rsidRPr="00956799">
        <w:rPr>
          <w:rFonts w:ascii="Arial" w:hAnsi="Arial" w:cs="Arial"/>
          <w:sz w:val="20"/>
          <w:szCs w:val="20"/>
          <w:lang w:val="en-US"/>
        </w:rPr>
        <w:t>state</w:t>
      </w:r>
      <w:r w:rsidRPr="00956799">
        <w:rPr>
          <w:rFonts w:ascii="Arial" w:hAnsi="Arial" w:cs="Arial"/>
          <w:sz w:val="20"/>
          <w:szCs w:val="20"/>
        </w:rPr>
        <w:t xml:space="preserve"> </w:t>
      </w:r>
      <w:r w:rsidRPr="00956799">
        <w:rPr>
          <w:rFonts w:ascii="Arial" w:hAnsi="Arial" w:cs="Arial"/>
          <w:sz w:val="20"/>
          <w:szCs w:val="20"/>
          <w:lang w:val="en-US"/>
        </w:rPr>
        <w:t>“</w:t>
      </w:r>
      <w:r w:rsidRPr="00956799">
        <w:rPr>
          <w:rFonts w:ascii="Arial" w:hAnsi="Arial" w:cs="Arial"/>
          <w:b/>
          <w:bCs/>
          <w:sz w:val="20"/>
          <w:szCs w:val="20"/>
        </w:rPr>
        <w:t xml:space="preserve">Application for </w:t>
      </w:r>
      <w:r w:rsidR="00432DC2">
        <w:rPr>
          <w:rFonts w:ascii="Arial" w:hAnsi="Arial" w:cs="Arial"/>
          <w:b/>
          <w:bCs/>
          <w:sz w:val="20"/>
          <w:szCs w:val="20"/>
          <w:lang w:val="en-US"/>
        </w:rPr>
        <w:t xml:space="preserve">the </w:t>
      </w:r>
      <w:r w:rsidR="00E15336">
        <w:rPr>
          <w:rFonts w:ascii="Arial" w:hAnsi="Arial" w:cs="Arial"/>
          <w:b/>
          <w:bCs/>
          <w:sz w:val="20"/>
          <w:szCs w:val="20"/>
          <w:lang w:val="en-US"/>
        </w:rPr>
        <w:t>Internship</w:t>
      </w:r>
      <w:r w:rsidR="00531E63" w:rsidRPr="00956799">
        <w:rPr>
          <w:rFonts w:ascii="Arial" w:hAnsi="Arial" w:cs="Arial"/>
          <w:b/>
          <w:bCs/>
          <w:sz w:val="20"/>
          <w:szCs w:val="20"/>
          <w:lang w:val="en-US"/>
        </w:rPr>
        <w:t xml:space="preserve"> – </w:t>
      </w:r>
      <w:r w:rsidR="008D5219">
        <w:rPr>
          <w:rFonts w:ascii="Arial" w:hAnsi="Arial" w:cs="Arial"/>
          <w:b/>
          <w:bCs/>
          <w:sz w:val="20"/>
          <w:szCs w:val="20"/>
          <w:lang w:val="en-US"/>
        </w:rPr>
        <w:t>ESP</w:t>
      </w:r>
      <w:r w:rsidRPr="00956799">
        <w:rPr>
          <w:rFonts w:ascii="Arial" w:hAnsi="Arial" w:cs="Arial"/>
          <w:sz w:val="20"/>
          <w:szCs w:val="20"/>
          <w:lang w:val="en-GB"/>
        </w:rPr>
        <w:t>”</w:t>
      </w:r>
      <w:r w:rsidRPr="00956799">
        <w:rPr>
          <w:rFonts w:ascii="Arial" w:hAnsi="Arial" w:cs="Arial"/>
          <w:sz w:val="20"/>
          <w:szCs w:val="20"/>
        </w:rPr>
        <w:t xml:space="preserve"> in the subject line</w:t>
      </w:r>
      <w:r w:rsidRPr="00956799">
        <w:rPr>
          <w:rFonts w:ascii="Arial" w:hAnsi="Arial" w:cs="Arial"/>
          <w:sz w:val="20"/>
          <w:szCs w:val="20"/>
          <w:lang w:val="en-US"/>
        </w:rPr>
        <w:t>. Only s</w:t>
      </w:r>
      <w:proofErr w:type="spellStart"/>
      <w:r w:rsidRPr="00956799">
        <w:rPr>
          <w:rFonts w:ascii="Arial" w:hAnsi="Arial" w:cs="Arial"/>
          <w:sz w:val="20"/>
          <w:szCs w:val="20"/>
          <w:lang w:val="en-GB"/>
        </w:rPr>
        <w:t>hort</w:t>
      </w:r>
      <w:proofErr w:type="spellEnd"/>
      <w:r w:rsidRPr="00956799">
        <w:rPr>
          <w:rFonts w:ascii="Arial" w:hAnsi="Arial" w:cs="Arial"/>
          <w:sz w:val="20"/>
          <w:szCs w:val="20"/>
          <w:lang w:val="en-GB"/>
        </w:rPr>
        <w:t>-listed candidates will be contacted after the deadline. Telephone contact is not encouraged.</w:t>
      </w:r>
    </w:p>
    <w:p w14:paraId="01DD8205" w14:textId="77777777" w:rsidR="00F947B6" w:rsidRPr="001C7E51" w:rsidRDefault="00F947B6" w:rsidP="00F947B6">
      <w:pPr>
        <w:spacing w:before="120" w:line="276" w:lineRule="auto"/>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sz w:val="22"/>
          <w:szCs w:val="22"/>
        </w:rPr>
        <w:t xml:space="preserve"> </w:t>
      </w:r>
      <w:hyperlink r:id="rId12" w:history="1">
        <w:r w:rsidRPr="00FC6475">
          <w:rPr>
            <w:rStyle w:val="Hyperlink"/>
            <w:rFonts w:ascii="Arial" w:hAnsi="Arial" w:cs="Arial"/>
            <w:sz w:val="22"/>
            <w:szCs w:val="22"/>
          </w:rPr>
          <w:t>Viet Nam Jobs | GIZ</w:t>
        </w:r>
      </w:hyperlink>
      <w:r w:rsidRPr="00FC6475">
        <w:rPr>
          <w:rFonts w:ascii="Arial" w:hAnsi="Arial" w:cs="Arial"/>
          <w:sz w:val="20"/>
          <w:szCs w:val="20"/>
          <w:lang w:val="en-US"/>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2532C0FC" w14:textId="77777777" w:rsidR="00945464" w:rsidRPr="00956799" w:rsidRDefault="00945464" w:rsidP="00101671">
      <w:pPr>
        <w:pStyle w:val="Default"/>
        <w:spacing w:before="120" w:line="276" w:lineRule="auto"/>
        <w:ind w:left="360" w:right="32"/>
        <w:rPr>
          <w:color w:val="auto"/>
          <w:sz w:val="20"/>
          <w:szCs w:val="20"/>
        </w:rPr>
      </w:pPr>
    </w:p>
    <w:p w14:paraId="4E33B871" w14:textId="77777777" w:rsidR="00E44DAF" w:rsidRPr="00956799" w:rsidRDefault="00295603" w:rsidP="00101671">
      <w:pPr>
        <w:spacing w:before="120" w:line="276" w:lineRule="auto"/>
        <w:ind w:left="360" w:right="32"/>
        <w:jc w:val="center"/>
        <w:rPr>
          <w:rFonts w:ascii="Arial" w:hAnsi="Arial" w:cs="Arial"/>
          <w:b/>
          <w:sz w:val="20"/>
          <w:szCs w:val="20"/>
          <w:lang w:val="en-GB"/>
        </w:rPr>
      </w:pPr>
      <w:r w:rsidRPr="00956799">
        <w:rPr>
          <w:rFonts w:ascii="Arial" w:hAnsi="Arial" w:cs="Arial"/>
          <w:b/>
          <w:sz w:val="20"/>
          <w:szCs w:val="20"/>
          <w:lang w:val="en-GB"/>
        </w:rPr>
        <w:t>G</w:t>
      </w:r>
      <w:r w:rsidR="006A70DF" w:rsidRPr="00956799">
        <w:rPr>
          <w:rFonts w:ascii="Arial" w:hAnsi="Arial" w:cs="Arial"/>
          <w:b/>
          <w:sz w:val="20"/>
          <w:szCs w:val="20"/>
          <w:lang w:val="en-GB"/>
        </w:rPr>
        <w:t>I</w:t>
      </w:r>
      <w:r w:rsidRPr="00956799">
        <w:rPr>
          <w:rFonts w:ascii="Arial" w:hAnsi="Arial" w:cs="Arial"/>
          <w:b/>
          <w:sz w:val="20"/>
          <w:szCs w:val="20"/>
          <w:lang w:val="en-GB"/>
        </w:rPr>
        <w:t>Z – YOUR PARTNER FOR A BETTER FUTURE</w:t>
      </w:r>
      <w:bookmarkEnd w:id="0"/>
      <w:bookmarkEnd w:id="1"/>
      <w:bookmarkEnd w:id="2"/>
      <w:bookmarkEnd w:id="3"/>
      <w:bookmarkEnd w:id="4"/>
    </w:p>
    <w:sectPr w:rsidR="00E44DAF" w:rsidRPr="00956799" w:rsidSect="00082FB0">
      <w:headerReference w:type="default" r:id="rId13"/>
      <w:footerReference w:type="default" r:id="rId14"/>
      <w:pgSz w:w="12240" w:h="15840" w:code="1"/>
      <w:pgMar w:top="1530" w:right="1170"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4862F" w14:textId="77777777" w:rsidR="00BA26B7" w:rsidRDefault="00BA26B7" w:rsidP="00853EEF">
      <w:r>
        <w:separator/>
      </w:r>
    </w:p>
  </w:endnote>
  <w:endnote w:type="continuationSeparator" w:id="0">
    <w:p w14:paraId="508A6201" w14:textId="77777777" w:rsidR="00BA26B7" w:rsidRDefault="00BA26B7" w:rsidP="00853EEF">
      <w:r>
        <w:continuationSeparator/>
      </w:r>
    </w:p>
  </w:endnote>
  <w:endnote w:type="continuationNotice" w:id="1">
    <w:p w14:paraId="62474921" w14:textId="77777777" w:rsidR="00BA26B7" w:rsidRDefault="00BA26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2CE52" w14:textId="77777777" w:rsidR="00BA26B7" w:rsidRDefault="00BA26B7" w:rsidP="00853EEF">
      <w:r>
        <w:separator/>
      </w:r>
    </w:p>
  </w:footnote>
  <w:footnote w:type="continuationSeparator" w:id="0">
    <w:p w14:paraId="43C8314E" w14:textId="77777777" w:rsidR="00BA26B7" w:rsidRDefault="00BA26B7" w:rsidP="00853EEF">
      <w:r>
        <w:continuationSeparator/>
      </w:r>
    </w:p>
  </w:footnote>
  <w:footnote w:type="continuationNotice" w:id="1">
    <w:p w14:paraId="29E3B5E2" w14:textId="77777777" w:rsidR="00BA26B7" w:rsidRDefault="00BA26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Kopfzeile"/>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746886925"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7476D"/>
    <w:multiLevelType w:val="multilevel"/>
    <w:tmpl w:val="D314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3463AE"/>
    <w:multiLevelType w:val="multilevel"/>
    <w:tmpl w:val="CCB8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B92FC1"/>
    <w:multiLevelType w:val="multilevel"/>
    <w:tmpl w:val="678CC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0947D8"/>
    <w:multiLevelType w:val="multilevel"/>
    <w:tmpl w:val="CC5A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EC102B"/>
    <w:multiLevelType w:val="multilevel"/>
    <w:tmpl w:val="DFBA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DC7D0B"/>
    <w:multiLevelType w:val="multilevel"/>
    <w:tmpl w:val="C1EE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041D07"/>
    <w:multiLevelType w:val="multilevel"/>
    <w:tmpl w:val="AC7E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07467">
    <w:abstractNumId w:val="8"/>
  </w:num>
  <w:num w:numId="2" w16cid:durableId="1501772897">
    <w:abstractNumId w:val="7"/>
  </w:num>
  <w:num w:numId="3" w16cid:durableId="1656761414">
    <w:abstractNumId w:val="2"/>
  </w:num>
  <w:num w:numId="4" w16cid:durableId="1542016622">
    <w:abstractNumId w:val="4"/>
  </w:num>
  <w:num w:numId="5" w16cid:durableId="1183208368">
    <w:abstractNumId w:val="6"/>
  </w:num>
  <w:num w:numId="6" w16cid:durableId="1628656552">
    <w:abstractNumId w:val="1"/>
  </w:num>
  <w:num w:numId="7" w16cid:durableId="996349320">
    <w:abstractNumId w:val="0"/>
  </w:num>
  <w:num w:numId="8" w16cid:durableId="1037000999">
    <w:abstractNumId w:val="9"/>
  </w:num>
  <w:num w:numId="9" w16cid:durableId="2050639537">
    <w:abstractNumId w:val="10"/>
  </w:num>
  <w:num w:numId="10" w16cid:durableId="1853448377">
    <w:abstractNumId w:val="5"/>
  </w:num>
  <w:num w:numId="11" w16cid:durableId="875386201">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057"/>
    <w:rsid w:val="00002700"/>
    <w:rsid w:val="000031A3"/>
    <w:rsid w:val="00004259"/>
    <w:rsid w:val="00004B49"/>
    <w:rsid w:val="00004BE6"/>
    <w:rsid w:val="00006007"/>
    <w:rsid w:val="0000603A"/>
    <w:rsid w:val="0001007B"/>
    <w:rsid w:val="000108D8"/>
    <w:rsid w:val="00011C97"/>
    <w:rsid w:val="0001253E"/>
    <w:rsid w:val="00016425"/>
    <w:rsid w:val="00021F1E"/>
    <w:rsid w:val="0002446C"/>
    <w:rsid w:val="0002644E"/>
    <w:rsid w:val="000269C3"/>
    <w:rsid w:val="00027457"/>
    <w:rsid w:val="0002773D"/>
    <w:rsid w:val="00030E80"/>
    <w:rsid w:val="000310DF"/>
    <w:rsid w:val="000311D6"/>
    <w:rsid w:val="00031491"/>
    <w:rsid w:val="000341D0"/>
    <w:rsid w:val="000352A3"/>
    <w:rsid w:val="000357D8"/>
    <w:rsid w:val="00036562"/>
    <w:rsid w:val="0004116C"/>
    <w:rsid w:val="000457F3"/>
    <w:rsid w:val="00047CC6"/>
    <w:rsid w:val="00054025"/>
    <w:rsid w:val="000544FE"/>
    <w:rsid w:val="0005586E"/>
    <w:rsid w:val="00057C8B"/>
    <w:rsid w:val="00062713"/>
    <w:rsid w:val="000639A9"/>
    <w:rsid w:val="000646EA"/>
    <w:rsid w:val="000702C0"/>
    <w:rsid w:val="00072889"/>
    <w:rsid w:val="00082756"/>
    <w:rsid w:val="00082FB0"/>
    <w:rsid w:val="00083F12"/>
    <w:rsid w:val="0008489E"/>
    <w:rsid w:val="000932CE"/>
    <w:rsid w:val="00094892"/>
    <w:rsid w:val="0009783A"/>
    <w:rsid w:val="00097846"/>
    <w:rsid w:val="000A29F6"/>
    <w:rsid w:val="000A2A6A"/>
    <w:rsid w:val="000B03FA"/>
    <w:rsid w:val="000B224A"/>
    <w:rsid w:val="000B22B1"/>
    <w:rsid w:val="000B3AC6"/>
    <w:rsid w:val="000B3BBA"/>
    <w:rsid w:val="000B50E8"/>
    <w:rsid w:val="000B5422"/>
    <w:rsid w:val="000C0D82"/>
    <w:rsid w:val="000C2C29"/>
    <w:rsid w:val="000C44B1"/>
    <w:rsid w:val="000C4C1B"/>
    <w:rsid w:val="000C75EB"/>
    <w:rsid w:val="000D1281"/>
    <w:rsid w:val="000D47E3"/>
    <w:rsid w:val="000D55B9"/>
    <w:rsid w:val="000F3292"/>
    <w:rsid w:val="000F6084"/>
    <w:rsid w:val="000F63DA"/>
    <w:rsid w:val="000F6914"/>
    <w:rsid w:val="000F7F91"/>
    <w:rsid w:val="00100267"/>
    <w:rsid w:val="00101671"/>
    <w:rsid w:val="0010605B"/>
    <w:rsid w:val="00106C0F"/>
    <w:rsid w:val="00111F9C"/>
    <w:rsid w:val="00112492"/>
    <w:rsid w:val="00122951"/>
    <w:rsid w:val="00123140"/>
    <w:rsid w:val="001262C0"/>
    <w:rsid w:val="00127A5C"/>
    <w:rsid w:val="00132B4E"/>
    <w:rsid w:val="00133973"/>
    <w:rsid w:val="00133F08"/>
    <w:rsid w:val="001357EF"/>
    <w:rsid w:val="00135A8D"/>
    <w:rsid w:val="001372BC"/>
    <w:rsid w:val="00141C0D"/>
    <w:rsid w:val="00141C4F"/>
    <w:rsid w:val="00144F87"/>
    <w:rsid w:val="00145F20"/>
    <w:rsid w:val="00146658"/>
    <w:rsid w:val="0015485D"/>
    <w:rsid w:val="00157C16"/>
    <w:rsid w:val="00157D24"/>
    <w:rsid w:val="00160037"/>
    <w:rsid w:val="00161221"/>
    <w:rsid w:val="00162880"/>
    <w:rsid w:val="00162C1D"/>
    <w:rsid w:val="00165F67"/>
    <w:rsid w:val="0017220E"/>
    <w:rsid w:val="00176386"/>
    <w:rsid w:val="00176C11"/>
    <w:rsid w:val="00182919"/>
    <w:rsid w:val="00191547"/>
    <w:rsid w:val="001A6F60"/>
    <w:rsid w:val="001B0FF0"/>
    <w:rsid w:val="001B1959"/>
    <w:rsid w:val="001B2893"/>
    <w:rsid w:val="001B6629"/>
    <w:rsid w:val="001B7CE5"/>
    <w:rsid w:val="001C1FD5"/>
    <w:rsid w:val="001C48F8"/>
    <w:rsid w:val="001C53D7"/>
    <w:rsid w:val="001C59A3"/>
    <w:rsid w:val="001C5A96"/>
    <w:rsid w:val="001C684D"/>
    <w:rsid w:val="001C7E51"/>
    <w:rsid w:val="001D67A6"/>
    <w:rsid w:val="001D7123"/>
    <w:rsid w:val="001D72ED"/>
    <w:rsid w:val="001E1659"/>
    <w:rsid w:val="001E3114"/>
    <w:rsid w:val="001E3A9B"/>
    <w:rsid w:val="001E50D3"/>
    <w:rsid w:val="001F0D58"/>
    <w:rsid w:val="001F18E5"/>
    <w:rsid w:val="001F1BC2"/>
    <w:rsid w:val="001F3C23"/>
    <w:rsid w:val="001F6B3F"/>
    <w:rsid w:val="001F6ED0"/>
    <w:rsid w:val="001F7642"/>
    <w:rsid w:val="00200C0B"/>
    <w:rsid w:val="00202E9D"/>
    <w:rsid w:val="00204ACB"/>
    <w:rsid w:val="00210368"/>
    <w:rsid w:val="002113D2"/>
    <w:rsid w:val="002117C7"/>
    <w:rsid w:val="00212C7E"/>
    <w:rsid w:val="00215C4B"/>
    <w:rsid w:val="00221A62"/>
    <w:rsid w:val="00222F79"/>
    <w:rsid w:val="00224C7A"/>
    <w:rsid w:val="00230C4D"/>
    <w:rsid w:val="00233000"/>
    <w:rsid w:val="002368EC"/>
    <w:rsid w:val="0023736E"/>
    <w:rsid w:val="002428F6"/>
    <w:rsid w:val="002442D6"/>
    <w:rsid w:val="00245304"/>
    <w:rsid w:val="00257D27"/>
    <w:rsid w:val="00262EF2"/>
    <w:rsid w:val="00265E52"/>
    <w:rsid w:val="002674ED"/>
    <w:rsid w:val="00267E95"/>
    <w:rsid w:val="00272A75"/>
    <w:rsid w:val="00273159"/>
    <w:rsid w:val="00275D07"/>
    <w:rsid w:val="002803C5"/>
    <w:rsid w:val="002868E0"/>
    <w:rsid w:val="00286B43"/>
    <w:rsid w:val="00290C10"/>
    <w:rsid w:val="0029135D"/>
    <w:rsid w:val="002923D6"/>
    <w:rsid w:val="002927D9"/>
    <w:rsid w:val="00293C10"/>
    <w:rsid w:val="00294F6B"/>
    <w:rsid w:val="00295603"/>
    <w:rsid w:val="00295A86"/>
    <w:rsid w:val="00297CC0"/>
    <w:rsid w:val="002A2015"/>
    <w:rsid w:val="002B275B"/>
    <w:rsid w:val="002B4B26"/>
    <w:rsid w:val="002B5A34"/>
    <w:rsid w:val="002C431D"/>
    <w:rsid w:val="002C437E"/>
    <w:rsid w:val="002C60E0"/>
    <w:rsid w:val="002C65AB"/>
    <w:rsid w:val="002D010A"/>
    <w:rsid w:val="002D54E0"/>
    <w:rsid w:val="002E0FAE"/>
    <w:rsid w:val="002E2D89"/>
    <w:rsid w:val="002E4A46"/>
    <w:rsid w:val="002E561D"/>
    <w:rsid w:val="002E5ECA"/>
    <w:rsid w:val="002E604D"/>
    <w:rsid w:val="002F0880"/>
    <w:rsid w:val="002F43C1"/>
    <w:rsid w:val="002F6687"/>
    <w:rsid w:val="00304258"/>
    <w:rsid w:val="00304400"/>
    <w:rsid w:val="00304A3F"/>
    <w:rsid w:val="003066D8"/>
    <w:rsid w:val="0030697A"/>
    <w:rsid w:val="00306F5B"/>
    <w:rsid w:val="00307D6D"/>
    <w:rsid w:val="00310BD3"/>
    <w:rsid w:val="00312973"/>
    <w:rsid w:val="00320B68"/>
    <w:rsid w:val="00322D95"/>
    <w:rsid w:val="00323A52"/>
    <w:rsid w:val="00323A83"/>
    <w:rsid w:val="003303D5"/>
    <w:rsid w:val="003347EB"/>
    <w:rsid w:val="00342980"/>
    <w:rsid w:val="00342C27"/>
    <w:rsid w:val="003432EA"/>
    <w:rsid w:val="00345DA5"/>
    <w:rsid w:val="0034699A"/>
    <w:rsid w:val="00351EB8"/>
    <w:rsid w:val="00353A46"/>
    <w:rsid w:val="0036011B"/>
    <w:rsid w:val="00362630"/>
    <w:rsid w:val="00363EDE"/>
    <w:rsid w:val="003643EC"/>
    <w:rsid w:val="00364465"/>
    <w:rsid w:val="00376E08"/>
    <w:rsid w:val="00381C7F"/>
    <w:rsid w:val="00383E5E"/>
    <w:rsid w:val="0038450B"/>
    <w:rsid w:val="00384FD2"/>
    <w:rsid w:val="0039124C"/>
    <w:rsid w:val="00392050"/>
    <w:rsid w:val="003932CA"/>
    <w:rsid w:val="00394A92"/>
    <w:rsid w:val="003A2BA1"/>
    <w:rsid w:val="003A5B46"/>
    <w:rsid w:val="003B0570"/>
    <w:rsid w:val="003B78C0"/>
    <w:rsid w:val="003C13CD"/>
    <w:rsid w:val="003D0A9F"/>
    <w:rsid w:val="003D1D7F"/>
    <w:rsid w:val="003D1F9C"/>
    <w:rsid w:val="003D2770"/>
    <w:rsid w:val="003D2A8F"/>
    <w:rsid w:val="003D3E7D"/>
    <w:rsid w:val="003D499A"/>
    <w:rsid w:val="003D605F"/>
    <w:rsid w:val="003D759E"/>
    <w:rsid w:val="003E1B3E"/>
    <w:rsid w:val="003E1C04"/>
    <w:rsid w:val="003E2E48"/>
    <w:rsid w:val="003E3A8A"/>
    <w:rsid w:val="003F42F1"/>
    <w:rsid w:val="003F5DA0"/>
    <w:rsid w:val="00401CEA"/>
    <w:rsid w:val="00402A22"/>
    <w:rsid w:val="00402DFE"/>
    <w:rsid w:val="004051E4"/>
    <w:rsid w:val="00407251"/>
    <w:rsid w:val="00412C23"/>
    <w:rsid w:val="0041479A"/>
    <w:rsid w:val="00415503"/>
    <w:rsid w:val="00417433"/>
    <w:rsid w:val="00420C1E"/>
    <w:rsid w:val="00421C83"/>
    <w:rsid w:val="00422714"/>
    <w:rsid w:val="00422EBE"/>
    <w:rsid w:val="00423F9C"/>
    <w:rsid w:val="00424971"/>
    <w:rsid w:val="00424F2B"/>
    <w:rsid w:val="0042756A"/>
    <w:rsid w:val="00432DC2"/>
    <w:rsid w:val="00436C1F"/>
    <w:rsid w:val="004401D8"/>
    <w:rsid w:val="00442493"/>
    <w:rsid w:val="004439BA"/>
    <w:rsid w:val="0044435F"/>
    <w:rsid w:val="00457996"/>
    <w:rsid w:val="00462D4D"/>
    <w:rsid w:val="004640BD"/>
    <w:rsid w:val="0046784A"/>
    <w:rsid w:val="004728C8"/>
    <w:rsid w:val="00482301"/>
    <w:rsid w:val="004832E9"/>
    <w:rsid w:val="0048718E"/>
    <w:rsid w:val="0049043A"/>
    <w:rsid w:val="00490ADA"/>
    <w:rsid w:val="00496598"/>
    <w:rsid w:val="004A0D3C"/>
    <w:rsid w:val="004B1621"/>
    <w:rsid w:val="004B3A4B"/>
    <w:rsid w:val="004B6BC1"/>
    <w:rsid w:val="004C472C"/>
    <w:rsid w:val="004C6CD8"/>
    <w:rsid w:val="004D19FA"/>
    <w:rsid w:val="004D4678"/>
    <w:rsid w:val="004D540C"/>
    <w:rsid w:val="004D7773"/>
    <w:rsid w:val="004D7E4C"/>
    <w:rsid w:val="004E3357"/>
    <w:rsid w:val="004E487D"/>
    <w:rsid w:val="004E59C6"/>
    <w:rsid w:val="004E71E7"/>
    <w:rsid w:val="004F08BD"/>
    <w:rsid w:val="00501D39"/>
    <w:rsid w:val="0050207A"/>
    <w:rsid w:val="00506BD8"/>
    <w:rsid w:val="00507646"/>
    <w:rsid w:val="00512695"/>
    <w:rsid w:val="005149E0"/>
    <w:rsid w:val="00516B3E"/>
    <w:rsid w:val="00524A9C"/>
    <w:rsid w:val="00526A8E"/>
    <w:rsid w:val="00531E63"/>
    <w:rsid w:val="005367A0"/>
    <w:rsid w:val="00543C8C"/>
    <w:rsid w:val="005451C8"/>
    <w:rsid w:val="00556E9B"/>
    <w:rsid w:val="00557831"/>
    <w:rsid w:val="00557BF9"/>
    <w:rsid w:val="005603CA"/>
    <w:rsid w:val="005639E0"/>
    <w:rsid w:val="005704CB"/>
    <w:rsid w:val="00571D9C"/>
    <w:rsid w:val="00573B82"/>
    <w:rsid w:val="005748A6"/>
    <w:rsid w:val="005806BC"/>
    <w:rsid w:val="0058070E"/>
    <w:rsid w:val="0058226E"/>
    <w:rsid w:val="00587AF0"/>
    <w:rsid w:val="005A1CD2"/>
    <w:rsid w:val="005A21BF"/>
    <w:rsid w:val="005A5D5E"/>
    <w:rsid w:val="005B118C"/>
    <w:rsid w:val="005B16EB"/>
    <w:rsid w:val="005B2C67"/>
    <w:rsid w:val="005B4F33"/>
    <w:rsid w:val="005B5457"/>
    <w:rsid w:val="005C58B4"/>
    <w:rsid w:val="005C5B40"/>
    <w:rsid w:val="005C6A14"/>
    <w:rsid w:val="005C6FD9"/>
    <w:rsid w:val="005C7A8E"/>
    <w:rsid w:val="005C7CF9"/>
    <w:rsid w:val="005C7DD0"/>
    <w:rsid w:val="005D0180"/>
    <w:rsid w:val="005D0909"/>
    <w:rsid w:val="005D2642"/>
    <w:rsid w:val="005D3A28"/>
    <w:rsid w:val="005E4B78"/>
    <w:rsid w:val="005E5ADF"/>
    <w:rsid w:val="005E6ACB"/>
    <w:rsid w:val="005F0CB8"/>
    <w:rsid w:val="005F2D0F"/>
    <w:rsid w:val="005F4DF4"/>
    <w:rsid w:val="005F7AE4"/>
    <w:rsid w:val="005F7C4E"/>
    <w:rsid w:val="00601EBE"/>
    <w:rsid w:val="00604A8E"/>
    <w:rsid w:val="006053E1"/>
    <w:rsid w:val="00605DD6"/>
    <w:rsid w:val="00606F8E"/>
    <w:rsid w:val="00607B4E"/>
    <w:rsid w:val="00611ED2"/>
    <w:rsid w:val="006122D5"/>
    <w:rsid w:val="00612BBD"/>
    <w:rsid w:val="006133F8"/>
    <w:rsid w:val="0061349C"/>
    <w:rsid w:val="00615C7F"/>
    <w:rsid w:val="00616218"/>
    <w:rsid w:val="00620200"/>
    <w:rsid w:val="00620DEF"/>
    <w:rsid w:val="0062130D"/>
    <w:rsid w:val="006339A0"/>
    <w:rsid w:val="0063642F"/>
    <w:rsid w:val="0064241E"/>
    <w:rsid w:val="00643491"/>
    <w:rsid w:val="00645221"/>
    <w:rsid w:val="00647000"/>
    <w:rsid w:val="00651A65"/>
    <w:rsid w:val="00653AF8"/>
    <w:rsid w:val="00655D6D"/>
    <w:rsid w:val="006624D1"/>
    <w:rsid w:val="00663687"/>
    <w:rsid w:val="00663A34"/>
    <w:rsid w:val="00665C6B"/>
    <w:rsid w:val="006673D9"/>
    <w:rsid w:val="0067759E"/>
    <w:rsid w:val="00677A5B"/>
    <w:rsid w:val="00682F8F"/>
    <w:rsid w:val="00683915"/>
    <w:rsid w:val="00683E8A"/>
    <w:rsid w:val="0068665E"/>
    <w:rsid w:val="0068748D"/>
    <w:rsid w:val="00687AEB"/>
    <w:rsid w:val="00692759"/>
    <w:rsid w:val="00697935"/>
    <w:rsid w:val="006A1067"/>
    <w:rsid w:val="006A3EBE"/>
    <w:rsid w:val="006A428A"/>
    <w:rsid w:val="006A70DF"/>
    <w:rsid w:val="006A7A74"/>
    <w:rsid w:val="006B109D"/>
    <w:rsid w:val="006B419B"/>
    <w:rsid w:val="006B7718"/>
    <w:rsid w:val="006C2710"/>
    <w:rsid w:val="006C495C"/>
    <w:rsid w:val="006C616F"/>
    <w:rsid w:val="006C7573"/>
    <w:rsid w:val="006C773F"/>
    <w:rsid w:val="006C78BC"/>
    <w:rsid w:val="006D5E2D"/>
    <w:rsid w:val="006F06A4"/>
    <w:rsid w:val="006F1409"/>
    <w:rsid w:val="006F5F6F"/>
    <w:rsid w:val="0070660F"/>
    <w:rsid w:val="00706BDB"/>
    <w:rsid w:val="00713ACD"/>
    <w:rsid w:val="00722611"/>
    <w:rsid w:val="00723CBF"/>
    <w:rsid w:val="00723D2E"/>
    <w:rsid w:val="007267FC"/>
    <w:rsid w:val="00731231"/>
    <w:rsid w:val="00732A4F"/>
    <w:rsid w:val="0073374A"/>
    <w:rsid w:val="007347F6"/>
    <w:rsid w:val="0073583B"/>
    <w:rsid w:val="00736B66"/>
    <w:rsid w:val="00747F74"/>
    <w:rsid w:val="00754652"/>
    <w:rsid w:val="00756CFF"/>
    <w:rsid w:val="00761279"/>
    <w:rsid w:val="00764FD1"/>
    <w:rsid w:val="007669C7"/>
    <w:rsid w:val="00766B9D"/>
    <w:rsid w:val="00771215"/>
    <w:rsid w:val="007738B6"/>
    <w:rsid w:val="00775C75"/>
    <w:rsid w:val="007766D5"/>
    <w:rsid w:val="00781435"/>
    <w:rsid w:val="00781C45"/>
    <w:rsid w:val="007833A3"/>
    <w:rsid w:val="00791CFB"/>
    <w:rsid w:val="00793CDB"/>
    <w:rsid w:val="00794D60"/>
    <w:rsid w:val="00794F15"/>
    <w:rsid w:val="007A1092"/>
    <w:rsid w:val="007A2CE0"/>
    <w:rsid w:val="007A355A"/>
    <w:rsid w:val="007B0CA7"/>
    <w:rsid w:val="007C0CF1"/>
    <w:rsid w:val="007C583E"/>
    <w:rsid w:val="007D291A"/>
    <w:rsid w:val="007D3017"/>
    <w:rsid w:val="007D35E2"/>
    <w:rsid w:val="007D4A37"/>
    <w:rsid w:val="007D62B0"/>
    <w:rsid w:val="007D713B"/>
    <w:rsid w:val="007D7471"/>
    <w:rsid w:val="007E1399"/>
    <w:rsid w:val="007E14A3"/>
    <w:rsid w:val="007E5045"/>
    <w:rsid w:val="007E5AA9"/>
    <w:rsid w:val="007E69AF"/>
    <w:rsid w:val="007E784E"/>
    <w:rsid w:val="007F2410"/>
    <w:rsid w:val="007F2AA4"/>
    <w:rsid w:val="007F5502"/>
    <w:rsid w:val="00800204"/>
    <w:rsid w:val="008010F9"/>
    <w:rsid w:val="00804ACE"/>
    <w:rsid w:val="00805FF6"/>
    <w:rsid w:val="00815E50"/>
    <w:rsid w:val="0081602F"/>
    <w:rsid w:val="00822919"/>
    <w:rsid w:val="00822AF6"/>
    <w:rsid w:val="0082787E"/>
    <w:rsid w:val="00827FB1"/>
    <w:rsid w:val="0083018D"/>
    <w:rsid w:val="00832101"/>
    <w:rsid w:val="008325CD"/>
    <w:rsid w:val="008334D2"/>
    <w:rsid w:val="00837890"/>
    <w:rsid w:val="008402F9"/>
    <w:rsid w:val="00843181"/>
    <w:rsid w:val="00847099"/>
    <w:rsid w:val="008510D9"/>
    <w:rsid w:val="00851128"/>
    <w:rsid w:val="0085336E"/>
    <w:rsid w:val="00853EEF"/>
    <w:rsid w:val="00855C57"/>
    <w:rsid w:val="00855D35"/>
    <w:rsid w:val="0085792E"/>
    <w:rsid w:val="00857AE1"/>
    <w:rsid w:val="00857F29"/>
    <w:rsid w:val="008605A3"/>
    <w:rsid w:val="00860FB6"/>
    <w:rsid w:val="00865055"/>
    <w:rsid w:val="0086582C"/>
    <w:rsid w:val="00870077"/>
    <w:rsid w:val="008712AA"/>
    <w:rsid w:val="008766A4"/>
    <w:rsid w:val="008767F9"/>
    <w:rsid w:val="008772AC"/>
    <w:rsid w:val="0088031D"/>
    <w:rsid w:val="00881287"/>
    <w:rsid w:val="008831AD"/>
    <w:rsid w:val="00883A81"/>
    <w:rsid w:val="008856F3"/>
    <w:rsid w:val="00887FC4"/>
    <w:rsid w:val="00891511"/>
    <w:rsid w:val="00893E46"/>
    <w:rsid w:val="00894BA8"/>
    <w:rsid w:val="00895A6C"/>
    <w:rsid w:val="008A460A"/>
    <w:rsid w:val="008A5A29"/>
    <w:rsid w:val="008A640D"/>
    <w:rsid w:val="008A642B"/>
    <w:rsid w:val="008B207C"/>
    <w:rsid w:val="008B298E"/>
    <w:rsid w:val="008B3496"/>
    <w:rsid w:val="008B619A"/>
    <w:rsid w:val="008B64F7"/>
    <w:rsid w:val="008C133B"/>
    <w:rsid w:val="008C1647"/>
    <w:rsid w:val="008C32F1"/>
    <w:rsid w:val="008C44A5"/>
    <w:rsid w:val="008C4B30"/>
    <w:rsid w:val="008C4D9C"/>
    <w:rsid w:val="008C57FF"/>
    <w:rsid w:val="008C74DF"/>
    <w:rsid w:val="008C7F04"/>
    <w:rsid w:val="008D18A3"/>
    <w:rsid w:val="008D1E8E"/>
    <w:rsid w:val="008D3349"/>
    <w:rsid w:val="008D5219"/>
    <w:rsid w:val="008E39D5"/>
    <w:rsid w:val="008E3EA2"/>
    <w:rsid w:val="008E71B5"/>
    <w:rsid w:val="008F65D8"/>
    <w:rsid w:val="009019B3"/>
    <w:rsid w:val="0090258B"/>
    <w:rsid w:val="00902EED"/>
    <w:rsid w:val="00906C62"/>
    <w:rsid w:val="00906CEA"/>
    <w:rsid w:val="00912347"/>
    <w:rsid w:val="00914157"/>
    <w:rsid w:val="009205DE"/>
    <w:rsid w:val="009208AB"/>
    <w:rsid w:val="0092168D"/>
    <w:rsid w:val="00921B72"/>
    <w:rsid w:val="00925538"/>
    <w:rsid w:val="009300CB"/>
    <w:rsid w:val="009318AF"/>
    <w:rsid w:val="00931AD0"/>
    <w:rsid w:val="0093324F"/>
    <w:rsid w:val="009427C4"/>
    <w:rsid w:val="00943844"/>
    <w:rsid w:val="00945464"/>
    <w:rsid w:val="00954F8C"/>
    <w:rsid w:val="00956799"/>
    <w:rsid w:val="00961CE9"/>
    <w:rsid w:val="0096708E"/>
    <w:rsid w:val="009676D6"/>
    <w:rsid w:val="00970BD3"/>
    <w:rsid w:val="009713A2"/>
    <w:rsid w:val="00972B17"/>
    <w:rsid w:val="00972B95"/>
    <w:rsid w:val="009750D4"/>
    <w:rsid w:val="0097681D"/>
    <w:rsid w:val="009869F9"/>
    <w:rsid w:val="00987F88"/>
    <w:rsid w:val="00990950"/>
    <w:rsid w:val="009912BE"/>
    <w:rsid w:val="00992332"/>
    <w:rsid w:val="0099332B"/>
    <w:rsid w:val="009954F5"/>
    <w:rsid w:val="0099762D"/>
    <w:rsid w:val="009A1215"/>
    <w:rsid w:val="009A6B16"/>
    <w:rsid w:val="009A7F85"/>
    <w:rsid w:val="009B2DD6"/>
    <w:rsid w:val="009B4693"/>
    <w:rsid w:val="009B5E4F"/>
    <w:rsid w:val="009B6373"/>
    <w:rsid w:val="009C0FDF"/>
    <w:rsid w:val="009C7DD9"/>
    <w:rsid w:val="009D25D7"/>
    <w:rsid w:val="009D443E"/>
    <w:rsid w:val="009D6B49"/>
    <w:rsid w:val="009D73A9"/>
    <w:rsid w:val="009D7F7B"/>
    <w:rsid w:val="009E07DB"/>
    <w:rsid w:val="009E138C"/>
    <w:rsid w:val="009E2DCC"/>
    <w:rsid w:val="009F0A2D"/>
    <w:rsid w:val="009F6620"/>
    <w:rsid w:val="00A037DC"/>
    <w:rsid w:val="00A04771"/>
    <w:rsid w:val="00A06EE5"/>
    <w:rsid w:val="00A15332"/>
    <w:rsid w:val="00A16613"/>
    <w:rsid w:val="00A22DE8"/>
    <w:rsid w:val="00A23F8D"/>
    <w:rsid w:val="00A24334"/>
    <w:rsid w:val="00A31306"/>
    <w:rsid w:val="00A317FB"/>
    <w:rsid w:val="00A343A2"/>
    <w:rsid w:val="00A36B27"/>
    <w:rsid w:val="00A425B6"/>
    <w:rsid w:val="00A4330E"/>
    <w:rsid w:val="00A4363B"/>
    <w:rsid w:val="00A4483F"/>
    <w:rsid w:val="00A503A2"/>
    <w:rsid w:val="00A52379"/>
    <w:rsid w:val="00A53313"/>
    <w:rsid w:val="00A53AA8"/>
    <w:rsid w:val="00A55417"/>
    <w:rsid w:val="00A554DE"/>
    <w:rsid w:val="00A573AE"/>
    <w:rsid w:val="00A63603"/>
    <w:rsid w:val="00A70C3D"/>
    <w:rsid w:val="00A73941"/>
    <w:rsid w:val="00A741D0"/>
    <w:rsid w:val="00A76079"/>
    <w:rsid w:val="00A869C0"/>
    <w:rsid w:val="00A87CF4"/>
    <w:rsid w:val="00A91AD9"/>
    <w:rsid w:val="00A97051"/>
    <w:rsid w:val="00AA218D"/>
    <w:rsid w:val="00AA6D47"/>
    <w:rsid w:val="00AA749D"/>
    <w:rsid w:val="00AB48F0"/>
    <w:rsid w:val="00AB5DF9"/>
    <w:rsid w:val="00AB7068"/>
    <w:rsid w:val="00AB7CEB"/>
    <w:rsid w:val="00AC3476"/>
    <w:rsid w:val="00AC4665"/>
    <w:rsid w:val="00AC6AAB"/>
    <w:rsid w:val="00AC6CE6"/>
    <w:rsid w:val="00AD5F8B"/>
    <w:rsid w:val="00AD778F"/>
    <w:rsid w:val="00AD7B59"/>
    <w:rsid w:val="00AE35E1"/>
    <w:rsid w:val="00AE484C"/>
    <w:rsid w:val="00AE4CE0"/>
    <w:rsid w:val="00AE55D2"/>
    <w:rsid w:val="00AE5A0D"/>
    <w:rsid w:val="00AE7192"/>
    <w:rsid w:val="00AF10B1"/>
    <w:rsid w:val="00AF150E"/>
    <w:rsid w:val="00AF64C5"/>
    <w:rsid w:val="00AF7A66"/>
    <w:rsid w:val="00AF7FA2"/>
    <w:rsid w:val="00B024A7"/>
    <w:rsid w:val="00B0275D"/>
    <w:rsid w:val="00B027D0"/>
    <w:rsid w:val="00B02F0B"/>
    <w:rsid w:val="00B036B0"/>
    <w:rsid w:val="00B0445C"/>
    <w:rsid w:val="00B05937"/>
    <w:rsid w:val="00B06462"/>
    <w:rsid w:val="00B07AD3"/>
    <w:rsid w:val="00B136FC"/>
    <w:rsid w:val="00B138F2"/>
    <w:rsid w:val="00B1776D"/>
    <w:rsid w:val="00B22DDA"/>
    <w:rsid w:val="00B23EBB"/>
    <w:rsid w:val="00B248EF"/>
    <w:rsid w:val="00B27243"/>
    <w:rsid w:val="00B33711"/>
    <w:rsid w:val="00B37687"/>
    <w:rsid w:val="00B3796A"/>
    <w:rsid w:val="00B43CA1"/>
    <w:rsid w:val="00B4659A"/>
    <w:rsid w:val="00B51FFE"/>
    <w:rsid w:val="00B5229C"/>
    <w:rsid w:val="00B57D1F"/>
    <w:rsid w:val="00B62EA3"/>
    <w:rsid w:val="00B65A2B"/>
    <w:rsid w:val="00B71B97"/>
    <w:rsid w:val="00B72734"/>
    <w:rsid w:val="00B75BB4"/>
    <w:rsid w:val="00B75E46"/>
    <w:rsid w:val="00B8040E"/>
    <w:rsid w:val="00B80D7E"/>
    <w:rsid w:val="00B82E41"/>
    <w:rsid w:val="00B83AAD"/>
    <w:rsid w:val="00B83BE1"/>
    <w:rsid w:val="00B85AD2"/>
    <w:rsid w:val="00B860D7"/>
    <w:rsid w:val="00B863F3"/>
    <w:rsid w:val="00B90363"/>
    <w:rsid w:val="00B920F8"/>
    <w:rsid w:val="00BA14E8"/>
    <w:rsid w:val="00BA26B7"/>
    <w:rsid w:val="00BA6E85"/>
    <w:rsid w:val="00BB1EC7"/>
    <w:rsid w:val="00BB5A21"/>
    <w:rsid w:val="00BB60EB"/>
    <w:rsid w:val="00BB7687"/>
    <w:rsid w:val="00BC7A50"/>
    <w:rsid w:val="00BC7A93"/>
    <w:rsid w:val="00BD0952"/>
    <w:rsid w:val="00BD4B88"/>
    <w:rsid w:val="00BD5474"/>
    <w:rsid w:val="00BE099C"/>
    <w:rsid w:val="00BF2E6E"/>
    <w:rsid w:val="00C04A52"/>
    <w:rsid w:val="00C06FB8"/>
    <w:rsid w:val="00C106F8"/>
    <w:rsid w:val="00C11AAB"/>
    <w:rsid w:val="00C11D59"/>
    <w:rsid w:val="00C12F6B"/>
    <w:rsid w:val="00C176E5"/>
    <w:rsid w:val="00C24716"/>
    <w:rsid w:val="00C26A67"/>
    <w:rsid w:val="00C27105"/>
    <w:rsid w:val="00C33FEC"/>
    <w:rsid w:val="00C347A8"/>
    <w:rsid w:val="00C40DBC"/>
    <w:rsid w:val="00C42321"/>
    <w:rsid w:val="00C42F78"/>
    <w:rsid w:val="00C44115"/>
    <w:rsid w:val="00C51585"/>
    <w:rsid w:val="00C51F3E"/>
    <w:rsid w:val="00C527F1"/>
    <w:rsid w:val="00C54146"/>
    <w:rsid w:val="00C56353"/>
    <w:rsid w:val="00C56422"/>
    <w:rsid w:val="00C56630"/>
    <w:rsid w:val="00C75A29"/>
    <w:rsid w:val="00C76951"/>
    <w:rsid w:val="00C915DE"/>
    <w:rsid w:val="00C91E74"/>
    <w:rsid w:val="00C962E6"/>
    <w:rsid w:val="00C9794A"/>
    <w:rsid w:val="00C97CA8"/>
    <w:rsid w:val="00CA1D65"/>
    <w:rsid w:val="00CA2AE9"/>
    <w:rsid w:val="00CA77FB"/>
    <w:rsid w:val="00CB4444"/>
    <w:rsid w:val="00CB7D2A"/>
    <w:rsid w:val="00CC037C"/>
    <w:rsid w:val="00CC6113"/>
    <w:rsid w:val="00CD0B7C"/>
    <w:rsid w:val="00CD4997"/>
    <w:rsid w:val="00CD7815"/>
    <w:rsid w:val="00CE0285"/>
    <w:rsid w:val="00CE2596"/>
    <w:rsid w:val="00CE33EF"/>
    <w:rsid w:val="00CE427E"/>
    <w:rsid w:val="00CE51E7"/>
    <w:rsid w:val="00CF7DF2"/>
    <w:rsid w:val="00D03AF3"/>
    <w:rsid w:val="00D0472E"/>
    <w:rsid w:val="00D06660"/>
    <w:rsid w:val="00D10B01"/>
    <w:rsid w:val="00D12FB2"/>
    <w:rsid w:val="00D1305A"/>
    <w:rsid w:val="00D16734"/>
    <w:rsid w:val="00D2001C"/>
    <w:rsid w:val="00D22F44"/>
    <w:rsid w:val="00D24E4C"/>
    <w:rsid w:val="00D26060"/>
    <w:rsid w:val="00D36594"/>
    <w:rsid w:val="00D36F1F"/>
    <w:rsid w:val="00D37463"/>
    <w:rsid w:val="00D407A3"/>
    <w:rsid w:val="00D425DB"/>
    <w:rsid w:val="00D435B4"/>
    <w:rsid w:val="00D46DF5"/>
    <w:rsid w:val="00D5003C"/>
    <w:rsid w:val="00D5010D"/>
    <w:rsid w:val="00D52791"/>
    <w:rsid w:val="00D548F4"/>
    <w:rsid w:val="00D56BD0"/>
    <w:rsid w:val="00D60944"/>
    <w:rsid w:val="00D619F8"/>
    <w:rsid w:val="00D62E21"/>
    <w:rsid w:val="00D63E2B"/>
    <w:rsid w:val="00D643C0"/>
    <w:rsid w:val="00D65E6B"/>
    <w:rsid w:val="00D67176"/>
    <w:rsid w:val="00D730DD"/>
    <w:rsid w:val="00D73999"/>
    <w:rsid w:val="00D73C30"/>
    <w:rsid w:val="00D811C2"/>
    <w:rsid w:val="00D82015"/>
    <w:rsid w:val="00D82CBB"/>
    <w:rsid w:val="00D82F7F"/>
    <w:rsid w:val="00D92897"/>
    <w:rsid w:val="00D95F44"/>
    <w:rsid w:val="00DA1606"/>
    <w:rsid w:val="00DA45D4"/>
    <w:rsid w:val="00DA4B1B"/>
    <w:rsid w:val="00DB119E"/>
    <w:rsid w:val="00DB42DA"/>
    <w:rsid w:val="00DC0BB0"/>
    <w:rsid w:val="00DC1CC5"/>
    <w:rsid w:val="00DC40E6"/>
    <w:rsid w:val="00DC524D"/>
    <w:rsid w:val="00DC60E4"/>
    <w:rsid w:val="00DC76EF"/>
    <w:rsid w:val="00DD2C08"/>
    <w:rsid w:val="00DD3AC7"/>
    <w:rsid w:val="00DD3D4D"/>
    <w:rsid w:val="00DD462C"/>
    <w:rsid w:val="00DE0AE6"/>
    <w:rsid w:val="00DE25FA"/>
    <w:rsid w:val="00DE368E"/>
    <w:rsid w:val="00DE5955"/>
    <w:rsid w:val="00DE6E64"/>
    <w:rsid w:val="00DF394C"/>
    <w:rsid w:val="00DF642E"/>
    <w:rsid w:val="00DF662C"/>
    <w:rsid w:val="00E03455"/>
    <w:rsid w:val="00E0462C"/>
    <w:rsid w:val="00E04B8A"/>
    <w:rsid w:val="00E07B3A"/>
    <w:rsid w:val="00E07BC9"/>
    <w:rsid w:val="00E07F3D"/>
    <w:rsid w:val="00E15336"/>
    <w:rsid w:val="00E21356"/>
    <w:rsid w:val="00E27E48"/>
    <w:rsid w:val="00E317FC"/>
    <w:rsid w:val="00E32261"/>
    <w:rsid w:val="00E340F9"/>
    <w:rsid w:val="00E351B2"/>
    <w:rsid w:val="00E4404F"/>
    <w:rsid w:val="00E44DAF"/>
    <w:rsid w:val="00E461FA"/>
    <w:rsid w:val="00E46CAC"/>
    <w:rsid w:val="00E47DEE"/>
    <w:rsid w:val="00E51992"/>
    <w:rsid w:val="00E532B8"/>
    <w:rsid w:val="00E53EF9"/>
    <w:rsid w:val="00E54C3C"/>
    <w:rsid w:val="00E55613"/>
    <w:rsid w:val="00E5633A"/>
    <w:rsid w:val="00E57363"/>
    <w:rsid w:val="00E6010D"/>
    <w:rsid w:val="00E63F86"/>
    <w:rsid w:val="00E70E04"/>
    <w:rsid w:val="00E7342C"/>
    <w:rsid w:val="00E762D7"/>
    <w:rsid w:val="00E83837"/>
    <w:rsid w:val="00E92288"/>
    <w:rsid w:val="00E9255C"/>
    <w:rsid w:val="00E9518A"/>
    <w:rsid w:val="00E951B0"/>
    <w:rsid w:val="00E967F4"/>
    <w:rsid w:val="00EA51CB"/>
    <w:rsid w:val="00EB416F"/>
    <w:rsid w:val="00EB4EBC"/>
    <w:rsid w:val="00EC0811"/>
    <w:rsid w:val="00EC1FA4"/>
    <w:rsid w:val="00EC4FDC"/>
    <w:rsid w:val="00EC6F08"/>
    <w:rsid w:val="00ED2D7B"/>
    <w:rsid w:val="00ED4DBF"/>
    <w:rsid w:val="00ED6CE4"/>
    <w:rsid w:val="00ED79FE"/>
    <w:rsid w:val="00EE0AA0"/>
    <w:rsid w:val="00EE3958"/>
    <w:rsid w:val="00EE39A6"/>
    <w:rsid w:val="00EE40D5"/>
    <w:rsid w:val="00EE4335"/>
    <w:rsid w:val="00EE5B7B"/>
    <w:rsid w:val="00EE6C77"/>
    <w:rsid w:val="00EF622C"/>
    <w:rsid w:val="00F04D11"/>
    <w:rsid w:val="00F059F0"/>
    <w:rsid w:val="00F070AB"/>
    <w:rsid w:val="00F07E8E"/>
    <w:rsid w:val="00F10CD3"/>
    <w:rsid w:val="00F12A09"/>
    <w:rsid w:val="00F14CB4"/>
    <w:rsid w:val="00F242D5"/>
    <w:rsid w:val="00F30687"/>
    <w:rsid w:val="00F31C8A"/>
    <w:rsid w:val="00F3260D"/>
    <w:rsid w:val="00F355BC"/>
    <w:rsid w:val="00F366B7"/>
    <w:rsid w:val="00F36BC0"/>
    <w:rsid w:val="00F41BD7"/>
    <w:rsid w:val="00F41C94"/>
    <w:rsid w:val="00F53947"/>
    <w:rsid w:val="00F54D34"/>
    <w:rsid w:val="00F6120B"/>
    <w:rsid w:val="00F623B0"/>
    <w:rsid w:val="00F62B49"/>
    <w:rsid w:val="00F65C69"/>
    <w:rsid w:val="00F6733B"/>
    <w:rsid w:val="00F7261C"/>
    <w:rsid w:val="00F74312"/>
    <w:rsid w:val="00F75B91"/>
    <w:rsid w:val="00F7642F"/>
    <w:rsid w:val="00F81679"/>
    <w:rsid w:val="00F82D26"/>
    <w:rsid w:val="00F84592"/>
    <w:rsid w:val="00F84B05"/>
    <w:rsid w:val="00F85E97"/>
    <w:rsid w:val="00F87849"/>
    <w:rsid w:val="00F87C28"/>
    <w:rsid w:val="00F90330"/>
    <w:rsid w:val="00F914F0"/>
    <w:rsid w:val="00F91580"/>
    <w:rsid w:val="00F947B6"/>
    <w:rsid w:val="00FA22CF"/>
    <w:rsid w:val="00FA2314"/>
    <w:rsid w:val="00FA2666"/>
    <w:rsid w:val="00FA613C"/>
    <w:rsid w:val="00FB04DC"/>
    <w:rsid w:val="00FB060E"/>
    <w:rsid w:val="00FB1A11"/>
    <w:rsid w:val="00FB1BB7"/>
    <w:rsid w:val="00FB7A10"/>
    <w:rsid w:val="00FC007A"/>
    <w:rsid w:val="00FC021A"/>
    <w:rsid w:val="00FC09E3"/>
    <w:rsid w:val="00FC0B31"/>
    <w:rsid w:val="00FC2E4A"/>
    <w:rsid w:val="00FC5A6A"/>
    <w:rsid w:val="00FD0BD8"/>
    <w:rsid w:val="00FD2316"/>
    <w:rsid w:val="00FD6F15"/>
    <w:rsid w:val="00FD7BA3"/>
    <w:rsid w:val="00FE0754"/>
    <w:rsid w:val="00FE0C22"/>
    <w:rsid w:val="00FE2686"/>
    <w:rsid w:val="00FE3E81"/>
    <w:rsid w:val="00FE47FC"/>
    <w:rsid w:val="00FE56AA"/>
    <w:rsid w:val="00FE626B"/>
    <w:rsid w:val="00FE6A18"/>
    <w:rsid w:val="00FF1AF2"/>
    <w:rsid w:val="00FF2910"/>
    <w:rsid w:val="00FF5C73"/>
    <w:rsid w:val="00FF6264"/>
    <w:rsid w:val="00FF7D0A"/>
    <w:rsid w:val="012C57B3"/>
    <w:rsid w:val="0171A1E1"/>
    <w:rsid w:val="0235BEF5"/>
    <w:rsid w:val="02F3342D"/>
    <w:rsid w:val="03C23B03"/>
    <w:rsid w:val="040EEEE7"/>
    <w:rsid w:val="043E4061"/>
    <w:rsid w:val="04AB3EF7"/>
    <w:rsid w:val="052143FA"/>
    <w:rsid w:val="05392DD9"/>
    <w:rsid w:val="071437DA"/>
    <w:rsid w:val="07A158F6"/>
    <w:rsid w:val="07A9D6B9"/>
    <w:rsid w:val="08298CC4"/>
    <w:rsid w:val="0854DA3B"/>
    <w:rsid w:val="0892BF4F"/>
    <w:rsid w:val="08C5221C"/>
    <w:rsid w:val="0945A71A"/>
    <w:rsid w:val="0A6A7DB9"/>
    <w:rsid w:val="0ADA7CD9"/>
    <w:rsid w:val="0BB50C84"/>
    <w:rsid w:val="0C21C7CB"/>
    <w:rsid w:val="0C318F73"/>
    <w:rsid w:val="0CB33916"/>
    <w:rsid w:val="0CD80345"/>
    <w:rsid w:val="0D076383"/>
    <w:rsid w:val="0E39C6AF"/>
    <w:rsid w:val="0E93B8E1"/>
    <w:rsid w:val="0F0A90E0"/>
    <w:rsid w:val="0FC03A8F"/>
    <w:rsid w:val="0FC5657B"/>
    <w:rsid w:val="1012E831"/>
    <w:rsid w:val="106DC9DE"/>
    <w:rsid w:val="10E62C8C"/>
    <w:rsid w:val="12D4E4E7"/>
    <w:rsid w:val="13CBBF86"/>
    <w:rsid w:val="15231B42"/>
    <w:rsid w:val="15686055"/>
    <w:rsid w:val="15767D0C"/>
    <w:rsid w:val="1629D85C"/>
    <w:rsid w:val="1655F88F"/>
    <w:rsid w:val="1779A4F4"/>
    <w:rsid w:val="17FC257D"/>
    <w:rsid w:val="180E2413"/>
    <w:rsid w:val="182721CC"/>
    <w:rsid w:val="1851505F"/>
    <w:rsid w:val="189312CE"/>
    <w:rsid w:val="18A7949B"/>
    <w:rsid w:val="19241B41"/>
    <w:rsid w:val="1978B8FC"/>
    <w:rsid w:val="19D61F2B"/>
    <w:rsid w:val="1ACAF429"/>
    <w:rsid w:val="1B663D76"/>
    <w:rsid w:val="1B9E59EF"/>
    <w:rsid w:val="1C63FDA1"/>
    <w:rsid w:val="1CFDCD26"/>
    <w:rsid w:val="1DE45868"/>
    <w:rsid w:val="1ECF4702"/>
    <w:rsid w:val="1ED3AE4D"/>
    <w:rsid w:val="1EE54204"/>
    <w:rsid w:val="1F923701"/>
    <w:rsid w:val="1FA63678"/>
    <w:rsid w:val="1FA9296F"/>
    <w:rsid w:val="1FCE86E2"/>
    <w:rsid w:val="1FD544BF"/>
    <w:rsid w:val="236706FE"/>
    <w:rsid w:val="23B29C55"/>
    <w:rsid w:val="25191C35"/>
    <w:rsid w:val="267F1993"/>
    <w:rsid w:val="26EAE5EE"/>
    <w:rsid w:val="26F69BAF"/>
    <w:rsid w:val="276D3327"/>
    <w:rsid w:val="277F4FA8"/>
    <w:rsid w:val="28509307"/>
    <w:rsid w:val="28813D91"/>
    <w:rsid w:val="29646816"/>
    <w:rsid w:val="2AC1E824"/>
    <w:rsid w:val="2B823017"/>
    <w:rsid w:val="2C3E2881"/>
    <w:rsid w:val="2CC7FD3B"/>
    <w:rsid w:val="2EB33C10"/>
    <w:rsid w:val="33B7FA16"/>
    <w:rsid w:val="34441EF3"/>
    <w:rsid w:val="34600521"/>
    <w:rsid w:val="355D2873"/>
    <w:rsid w:val="35B1BD58"/>
    <w:rsid w:val="35B472A1"/>
    <w:rsid w:val="35C4AA82"/>
    <w:rsid w:val="365459AC"/>
    <w:rsid w:val="3757EDEE"/>
    <w:rsid w:val="384F5CF9"/>
    <w:rsid w:val="385C700E"/>
    <w:rsid w:val="390399CC"/>
    <w:rsid w:val="39E7A2CF"/>
    <w:rsid w:val="3A331FD6"/>
    <w:rsid w:val="3A35835E"/>
    <w:rsid w:val="3B0D5113"/>
    <w:rsid w:val="3B63AC6C"/>
    <w:rsid w:val="3C05E2C9"/>
    <w:rsid w:val="3D6F6258"/>
    <w:rsid w:val="3E4F7B04"/>
    <w:rsid w:val="3E7FCDB6"/>
    <w:rsid w:val="3EDBDE88"/>
    <w:rsid w:val="3FC568E4"/>
    <w:rsid w:val="3FDE9282"/>
    <w:rsid w:val="3FE9D4A5"/>
    <w:rsid w:val="3FFB67FD"/>
    <w:rsid w:val="40466EE9"/>
    <w:rsid w:val="40CBC6A5"/>
    <w:rsid w:val="41A2759D"/>
    <w:rsid w:val="42051C3A"/>
    <w:rsid w:val="423D5B68"/>
    <w:rsid w:val="42A18C43"/>
    <w:rsid w:val="42E533AF"/>
    <w:rsid w:val="43649FE6"/>
    <w:rsid w:val="4488E265"/>
    <w:rsid w:val="44C0D8A4"/>
    <w:rsid w:val="45AC3965"/>
    <w:rsid w:val="46403608"/>
    <w:rsid w:val="464CEFF1"/>
    <w:rsid w:val="464E541D"/>
    <w:rsid w:val="469A5984"/>
    <w:rsid w:val="473A7A06"/>
    <w:rsid w:val="475B3CE5"/>
    <w:rsid w:val="47867F5B"/>
    <w:rsid w:val="4965DAD3"/>
    <w:rsid w:val="4A2E25CE"/>
    <w:rsid w:val="4B1E4807"/>
    <w:rsid w:val="4B8CA2EA"/>
    <w:rsid w:val="4BB184BF"/>
    <w:rsid w:val="4C4CD32A"/>
    <w:rsid w:val="4D826F15"/>
    <w:rsid w:val="4DCBAA8C"/>
    <w:rsid w:val="4E366E95"/>
    <w:rsid w:val="4FF92764"/>
    <w:rsid w:val="5171017D"/>
    <w:rsid w:val="51F3C31F"/>
    <w:rsid w:val="524539F4"/>
    <w:rsid w:val="524C4166"/>
    <w:rsid w:val="5256B28B"/>
    <w:rsid w:val="5362FA67"/>
    <w:rsid w:val="544233BB"/>
    <w:rsid w:val="54C18FF4"/>
    <w:rsid w:val="56268B4A"/>
    <w:rsid w:val="564ACBFF"/>
    <w:rsid w:val="569A3075"/>
    <w:rsid w:val="56A894BE"/>
    <w:rsid w:val="56D54684"/>
    <w:rsid w:val="57267E58"/>
    <w:rsid w:val="5728B56F"/>
    <w:rsid w:val="5788C100"/>
    <w:rsid w:val="57B234EF"/>
    <w:rsid w:val="57FB6FC7"/>
    <w:rsid w:val="59E23924"/>
    <w:rsid w:val="5B2E2D94"/>
    <w:rsid w:val="5B45CDB1"/>
    <w:rsid w:val="5C93F687"/>
    <w:rsid w:val="5D5AC9F0"/>
    <w:rsid w:val="5E5D2520"/>
    <w:rsid w:val="5E87A201"/>
    <w:rsid w:val="5E890A99"/>
    <w:rsid w:val="5EF3A18D"/>
    <w:rsid w:val="60CF5FEE"/>
    <w:rsid w:val="61201BEB"/>
    <w:rsid w:val="620250E4"/>
    <w:rsid w:val="628FC0AA"/>
    <w:rsid w:val="62E6C2C3"/>
    <w:rsid w:val="632A11C8"/>
    <w:rsid w:val="64A25B00"/>
    <w:rsid w:val="65D2E08D"/>
    <w:rsid w:val="66680407"/>
    <w:rsid w:val="66C67E09"/>
    <w:rsid w:val="670F84F9"/>
    <w:rsid w:val="677CB5BD"/>
    <w:rsid w:val="6960B7A6"/>
    <w:rsid w:val="69B9DA55"/>
    <w:rsid w:val="6B76F5C7"/>
    <w:rsid w:val="6D6BEADE"/>
    <w:rsid w:val="6E69B46C"/>
    <w:rsid w:val="6F163AD2"/>
    <w:rsid w:val="6F93CC8A"/>
    <w:rsid w:val="72D14DC4"/>
    <w:rsid w:val="738BB122"/>
    <w:rsid w:val="7402AD13"/>
    <w:rsid w:val="74176A81"/>
    <w:rsid w:val="7472AF21"/>
    <w:rsid w:val="749444C8"/>
    <w:rsid w:val="74C9FB34"/>
    <w:rsid w:val="750AE54F"/>
    <w:rsid w:val="7624AD3E"/>
    <w:rsid w:val="76529E54"/>
    <w:rsid w:val="76FADA9B"/>
    <w:rsid w:val="7756E271"/>
    <w:rsid w:val="775982C2"/>
    <w:rsid w:val="77EBC7AC"/>
    <w:rsid w:val="78BE7CFC"/>
    <w:rsid w:val="7A20C491"/>
    <w:rsid w:val="7A3D3333"/>
    <w:rsid w:val="7B6F04A5"/>
    <w:rsid w:val="7CB24D49"/>
    <w:rsid w:val="7D30C3B0"/>
    <w:rsid w:val="7E597967"/>
    <w:rsid w:val="7E7CA29D"/>
    <w:rsid w:val="7F038EFF"/>
    <w:rsid w:val="7F813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CA68C493-4046-430B-B2B9-80CF3CD1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ui-provider">
    <w:name w:val="ui-provider"/>
    <w:basedOn w:val="Absatz-Standardschriftart"/>
    <w:rsid w:val="005B16EB"/>
  </w:style>
  <w:style w:type="paragraph" w:styleId="berarbeitung">
    <w:name w:val="Revision"/>
    <w:hidden/>
    <w:uiPriority w:val="99"/>
    <w:semiHidden/>
    <w:rsid w:val="00C915DE"/>
    <w:rPr>
      <w:sz w:val="30"/>
      <w:szCs w:val="30"/>
      <w:lang w:val="vi-VN"/>
    </w:rPr>
  </w:style>
  <w:style w:type="character" w:styleId="Erwhnung">
    <w:name w:val="Mention"/>
    <w:basedOn w:val="Absatz-Standardschriftart"/>
    <w:uiPriority w:val="99"/>
    <w:unhideWhenUsed/>
    <w:rsid w:val="007D4A3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866247">
      <w:bodyDiv w:val="1"/>
      <w:marLeft w:val="0"/>
      <w:marRight w:val="0"/>
      <w:marTop w:val="0"/>
      <w:marBottom w:val="0"/>
      <w:divBdr>
        <w:top w:val="none" w:sz="0" w:space="0" w:color="auto"/>
        <w:left w:val="none" w:sz="0" w:space="0" w:color="auto"/>
        <w:bottom w:val="none" w:sz="0" w:space="0" w:color="auto"/>
        <w:right w:val="none" w:sz="0" w:space="0" w:color="auto"/>
      </w:divBdr>
    </w:div>
    <w:div w:id="611205730">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857235110">
      <w:bodyDiv w:val="1"/>
      <w:marLeft w:val="0"/>
      <w:marRight w:val="0"/>
      <w:marTop w:val="0"/>
      <w:marBottom w:val="0"/>
      <w:divBdr>
        <w:top w:val="none" w:sz="0" w:space="0" w:color="auto"/>
        <w:left w:val="none" w:sz="0" w:space="0" w:color="auto"/>
        <w:bottom w:val="none" w:sz="0" w:space="0" w:color="auto"/>
        <w:right w:val="none" w:sz="0" w:space="0" w:color="auto"/>
      </w:divBdr>
    </w:div>
    <w:div w:id="879439512">
      <w:bodyDiv w:val="1"/>
      <w:marLeft w:val="0"/>
      <w:marRight w:val="0"/>
      <w:marTop w:val="0"/>
      <w:marBottom w:val="0"/>
      <w:divBdr>
        <w:top w:val="none" w:sz="0" w:space="0" w:color="auto"/>
        <w:left w:val="none" w:sz="0" w:space="0" w:color="auto"/>
        <w:bottom w:val="none" w:sz="0" w:space="0" w:color="auto"/>
        <w:right w:val="none" w:sz="0" w:space="0" w:color="auto"/>
      </w:divBdr>
    </w:div>
    <w:div w:id="1076979993">
      <w:bodyDiv w:val="1"/>
      <w:marLeft w:val="0"/>
      <w:marRight w:val="0"/>
      <w:marTop w:val="0"/>
      <w:marBottom w:val="0"/>
      <w:divBdr>
        <w:top w:val="none" w:sz="0" w:space="0" w:color="auto"/>
        <w:left w:val="none" w:sz="0" w:space="0" w:color="auto"/>
        <w:bottom w:val="none" w:sz="0" w:space="0" w:color="auto"/>
        <w:right w:val="none" w:sz="0" w:space="0" w:color="auto"/>
      </w:divBdr>
    </w:div>
    <w:div w:id="1086539255">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55084">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177987">
      <w:bodyDiv w:val="1"/>
      <w:marLeft w:val="0"/>
      <w:marRight w:val="0"/>
      <w:marTop w:val="0"/>
      <w:marBottom w:val="0"/>
      <w:divBdr>
        <w:top w:val="none" w:sz="0" w:space="0" w:color="auto"/>
        <w:left w:val="none" w:sz="0" w:space="0" w:color="auto"/>
        <w:bottom w:val="none" w:sz="0" w:space="0" w:color="auto"/>
        <w:right w:val="none" w:sz="0" w:space="0" w:color="auto"/>
      </w:divBdr>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giz@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SharedWithUsers xmlns="d88aaf62-7245-4c6e-853a-ff6688f740c6">
      <UserInfo>
        <DisplayName>Bissel, Markus GIZ VN</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 ds:uri="d88aaf62-7245-4c6e-853a-ff6688f740c6"/>
  </ds:schemaRefs>
</ds:datastoreItem>
</file>

<file path=customXml/itemProps3.xml><?xml version="1.0" encoding="utf-8"?>
<ds:datastoreItem xmlns:ds="http://schemas.openxmlformats.org/officeDocument/2006/customXml" ds:itemID="{A9231BBE-D520-4DF1-AD40-AD3F18A4D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6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TZ</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25-12-09T07:45:00Z</cp:lastPrinted>
  <dcterms:created xsi:type="dcterms:W3CDTF">2026-01-18T08:02:00Z</dcterms:created>
  <dcterms:modified xsi:type="dcterms:W3CDTF">2026-01-1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diaServiceImageTags">
    <vt:lpwstr/>
  </property>
  <property fmtid="{D5CDD505-2E9C-101B-9397-08002B2CF9AE}" pid="4" name="ContentTypeId">
    <vt:lpwstr>0x01010000F45C7BB974604F97CC05C08878EF40</vt:lpwstr>
  </property>
</Properties>
</file>